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xml:space="preserve">This table details the data types that are found in </w:t>
      </w:r>
      <w:proofErr w:type="gramStart"/>
      <w:r>
        <w:rPr>
          <w:rFonts w:eastAsia="Times New Roman" w:cstheme="minorHAnsi"/>
          <w:lang w:eastAsia="en-GB"/>
        </w:rPr>
        <w:t>C++</w:t>
      </w:r>
      <w:proofErr w:type="gramEnd"/>
      <w:r>
        <w:rPr>
          <w:rFonts w:eastAsia="Times New Roman" w:cstheme="minorHAnsi"/>
          <w:lang w:eastAsia="en-GB"/>
        </w:rPr>
        <w:t xml:space="preserve">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467F25DD"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16DC6502" w14:textId="603EF703" w:rsidR="00165504" w:rsidRDefault="00165504"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Fonts w:asciiTheme="minorHAnsi" w:eastAsiaTheme="majorEastAsia" w:hAnsiTheme="minorHAnsi" w:cstheme="minorHAnsi"/>
          <w:b/>
          <w:bCs/>
          <w:noProof/>
        </w:rPr>
        <w:drawing>
          <wp:inline distT="0" distB="0" distL="0" distR="0" wp14:anchorId="6A970E12" wp14:editId="7E4FBB26">
            <wp:extent cx="5731510" cy="299720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lastRenderedPageBreak/>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w:t>
      </w:r>
      <w:proofErr w:type="gramStart"/>
      <w:r>
        <w:t>type</w:t>
      </w:r>
      <w:proofErr w:type="gramEnd"/>
      <w:r>
        <w:t xml:space="preserv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proofErr w:type="gramStart"/>
      <w:r>
        <w:t>currentDate</w:t>
      </w:r>
      <w:proofErr w:type="spellEnd"/>
      <w:r>
        <w:t>;</w:t>
      </w:r>
      <w:proofErr w:type="gramEnd"/>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18FD4CA2" w:rsidR="00BF531F" w:rsidRDefault="00BF531F" w:rsidP="00BF531F">
      <w:pPr>
        <w:spacing w:line="360" w:lineRule="auto"/>
        <w:rPr>
          <w:b/>
          <w:bCs/>
          <w:sz w:val="24"/>
          <w:szCs w:val="24"/>
        </w:rPr>
      </w:pPr>
      <w:r>
        <w:rPr>
          <w:b/>
          <w:bCs/>
          <w:sz w:val="24"/>
          <w:szCs w:val="24"/>
        </w:rPr>
        <w:t>Program 3 Screenshot:</w:t>
      </w:r>
    </w:p>
    <w:p w14:paraId="4871B20D" w14:textId="4170A45F" w:rsidR="00165504" w:rsidRDefault="00165504" w:rsidP="00BF531F">
      <w:pPr>
        <w:spacing w:line="360" w:lineRule="auto"/>
        <w:rPr>
          <w:b/>
          <w:bCs/>
          <w:sz w:val="24"/>
          <w:szCs w:val="24"/>
        </w:rPr>
      </w:pPr>
      <w:r>
        <w:rPr>
          <w:b/>
          <w:bCs/>
          <w:noProof/>
          <w:sz w:val="24"/>
          <w:szCs w:val="24"/>
        </w:rPr>
        <w:lastRenderedPageBreak/>
        <w:drawing>
          <wp:inline distT="0" distB="0" distL="0" distR="0" wp14:anchorId="195EB644" wp14:editId="734D5BEB">
            <wp:extent cx="5731510" cy="3008630"/>
            <wp:effectExtent l="0" t="0" r="2540" b="1270"/>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0B0AB6F3" w14:textId="77777777" w:rsidR="00BF531F" w:rsidRDefault="00BF531F" w:rsidP="00BF531F">
      <w:pPr>
        <w:spacing w:line="360" w:lineRule="auto"/>
        <w:rPr>
          <w:b/>
          <w:bCs/>
          <w:sz w:val="24"/>
          <w:szCs w:val="24"/>
        </w:rPr>
      </w:pPr>
    </w:p>
    <w:p w14:paraId="25B13A4B" w14:textId="29696D6E" w:rsidR="00BF531F" w:rsidRDefault="00BF531F" w:rsidP="00165504">
      <w:pPr>
        <w:rPr>
          <w:b/>
          <w:bCs/>
          <w:sz w:val="24"/>
          <w:szCs w:val="24"/>
        </w:rPr>
      </w:pPr>
      <w:r>
        <w:rPr>
          <w:b/>
          <w:bCs/>
          <w:sz w:val="24"/>
          <w:szCs w:val="24"/>
        </w:rPr>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lastRenderedPageBreak/>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bookmarkStart w:id="0" w:name="_MON_1729181073"/>
    <w:bookmarkEnd w:id="0"/>
    <w:p w14:paraId="5ABD665B" w14:textId="72B8176B" w:rsidR="00BF531F" w:rsidRDefault="00165504" w:rsidP="00BF531F">
      <w:pPr>
        <w:spacing w:line="360" w:lineRule="auto"/>
        <w:rPr>
          <w:b/>
          <w:bCs/>
          <w:sz w:val="24"/>
          <w:szCs w:val="24"/>
        </w:rPr>
      </w:pPr>
      <w:r>
        <w:rPr>
          <w:b/>
          <w:bCs/>
          <w:sz w:val="24"/>
          <w:szCs w:val="24"/>
        </w:rPr>
        <w:object w:dxaOrig="9026" w:dyaOrig="6360" w14:anchorId="7D5BE049">
          <v:shape id="_x0000_i1038" type="#_x0000_t75" style="width:451.3pt;height:318pt" o:ole="">
            <v:imagedata r:id="rId31" o:title=""/>
          </v:shape>
          <o:OLEObject Type="Embed" ProgID="Word.OpenDocumentText.12" ShapeID="_x0000_i1038" DrawAspect="Content" ObjectID="_1729185327" r:id="rId32"/>
        </w:object>
      </w: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1B67505F" w:rsidR="00BF531F" w:rsidRDefault="00BF531F" w:rsidP="00BF531F">
      <w:pPr>
        <w:spacing w:line="360" w:lineRule="auto"/>
        <w:rPr>
          <w:b/>
          <w:bCs/>
          <w:sz w:val="24"/>
          <w:szCs w:val="24"/>
        </w:rPr>
      </w:pPr>
      <w:r>
        <w:rPr>
          <w:b/>
          <w:bCs/>
          <w:sz w:val="24"/>
          <w:szCs w:val="24"/>
        </w:rPr>
        <w:t>Program 4 Screenshot:</w:t>
      </w:r>
    </w:p>
    <w:p w14:paraId="658317AA" w14:textId="4E5B08F8" w:rsidR="00165504" w:rsidRDefault="00165504" w:rsidP="00BF531F">
      <w:pPr>
        <w:spacing w:line="360" w:lineRule="auto"/>
        <w:rPr>
          <w:b/>
          <w:bCs/>
          <w:sz w:val="24"/>
          <w:szCs w:val="24"/>
        </w:rPr>
      </w:pPr>
      <w:r>
        <w:rPr>
          <w:b/>
          <w:bCs/>
          <w:noProof/>
          <w:sz w:val="24"/>
          <w:szCs w:val="24"/>
        </w:rPr>
        <w:lastRenderedPageBreak/>
        <w:drawing>
          <wp:inline distT="0" distB="0" distL="0" distR="0" wp14:anchorId="1573E3B2" wp14:editId="1817B199">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3A300FF9" w:rsidR="00BF531F" w:rsidRDefault="00165504" w:rsidP="00BF531F">
      <w:pPr>
        <w:spacing w:line="360" w:lineRule="auto"/>
        <w:rPr>
          <w:b/>
          <w:bCs/>
          <w:sz w:val="24"/>
          <w:szCs w:val="24"/>
        </w:rPr>
      </w:pPr>
      <w:r>
        <w:rPr>
          <w:b/>
          <w:bCs/>
          <w:noProof/>
          <w:sz w:val="24"/>
          <w:szCs w:val="24"/>
        </w:rPr>
        <w:drawing>
          <wp:inline distT="0" distB="0" distL="0" distR="0" wp14:anchorId="60E19414" wp14:editId="172CD1AC">
            <wp:extent cx="5731510" cy="2997200"/>
            <wp:effectExtent l="0" t="0" r="254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1" w:name="_Hlk45636739"/>
      <w:r>
        <w:t>This program is for you to complete. Please pay attention to the instructions.</w:t>
      </w:r>
    </w:p>
    <w:bookmarkEnd w:id="1"/>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bookmarkStart w:id="2" w:name="_MON_1729181328"/>
    <w:bookmarkEnd w:id="2"/>
    <w:p w14:paraId="53C9D4C2" w14:textId="078D1B6D" w:rsidR="00BF531F" w:rsidRDefault="005F6E70" w:rsidP="00BF531F">
      <w:pPr>
        <w:spacing w:line="360" w:lineRule="auto"/>
      </w:pPr>
      <w:r>
        <w:object w:dxaOrig="9360" w:dyaOrig="2879" w14:anchorId="2B186E77">
          <v:shape id="_x0000_i1040" type="#_x0000_t75" style="width:468pt;height:143.95pt" o:ole="">
            <v:imagedata r:id="rId40" o:title=""/>
          </v:shape>
          <o:OLEObject Type="Embed" ProgID="Word.OpenDocumentText.12" ShapeID="_x0000_i1040" DrawAspect="Content" ObjectID="_1729185328" r:id="rId41"/>
        </w:object>
      </w:r>
    </w:p>
    <w:p w14:paraId="00F3F3FE" w14:textId="4B61C6D7" w:rsidR="00BF531F" w:rsidRDefault="00BF531F" w:rsidP="00BF531F">
      <w:pPr>
        <w:spacing w:line="360" w:lineRule="auto"/>
        <w:rPr>
          <w:b/>
          <w:bCs/>
          <w:sz w:val="24"/>
          <w:szCs w:val="24"/>
        </w:rPr>
      </w:pPr>
      <w:r>
        <w:rPr>
          <w:b/>
          <w:bCs/>
          <w:sz w:val="24"/>
          <w:szCs w:val="24"/>
        </w:rPr>
        <w:t>Program 6 Screenshot:</w:t>
      </w:r>
    </w:p>
    <w:p w14:paraId="01160053" w14:textId="44FE3D56" w:rsidR="005F6E70" w:rsidRDefault="005F6E70" w:rsidP="00BF531F">
      <w:pPr>
        <w:spacing w:line="360" w:lineRule="auto"/>
        <w:rPr>
          <w:b/>
          <w:bCs/>
          <w:sz w:val="24"/>
          <w:szCs w:val="24"/>
        </w:rPr>
      </w:pPr>
      <w:r>
        <w:rPr>
          <w:b/>
          <w:bCs/>
          <w:noProof/>
          <w:sz w:val="24"/>
          <w:szCs w:val="24"/>
        </w:rPr>
        <w:drawing>
          <wp:inline distT="0" distB="0" distL="0" distR="0" wp14:anchorId="6883E7CD" wp14:editId="5F6BD3D9">
            <wp:extent cx="5731510" cy="2982595"/>
            <wp:effectExtent l="0" t="0" r="2540" b="825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bookmarkStart w:id="3" w:name="_MON_1729181589"/>
    <w:bookmarkEnd w:id="3"/>
    <w:p w14:paraId="4E68BFC6" w14:textId="09C78F69" w:rsidR="00BF531F" w:rsidRDefault="005F6E70" w:rsidP="00BF531F">
      <w:pPr>
        <w:spacing w:line="360" w:lineRule="auto"/>
      </w:pPr>
      <w:r>
        <w:object w:dxaOrig="9026" w:dyaOrig="3048" w14:anchorId="5E5BD307">
          <v:shape id="_x0000_i1042" type="#_x0000_t75" style="width:451.3pt;height:152.4pt" o:ole="">
            <v:imagedata r:id="rId44" o:title=""/>
          </v:shape>
          <o:OLEObject Type="Embed" ProgID="Word.OpenDocumentText.12" ShapeID="_x0000_i1042" DrawAspect="Content" ObjectID="_1729185329" r:id="rId45"/>
        </w:object>
      </w:r>
    </w:p>
    <w:p w14:paraId="2391F642" w14:textId="47D56D2F" w:rsidR="00BF531F" w:rsidRDefault="00BF531F" w:rsidP="00BF531F">
      <w:pPr>
        <w:spacing w:line="360" w:lineRule="auto"/>
        <w:rPr>
          <w:b/>
          <w:bCs/>
          <w:sz w:val="24"/>
          <w:szCs w:val="24"/>
        </w:rPr>
      </w:pPr>
      <w:r>
        <w:rPr>
          <w:b/>
          <w:bCs/>
          <w:sz w:val="24"/>
          <w:szCs w:val="24"/>
        </w:rPr>
        <w:t>Program 7 Screenshot:</w:t>
      </w:r>
    </w:p>
    <w:p w14:paraId="61CA8D32" w14:textId="00798D4D" w:rsidR="005F6E70" w:rsidRDefault="005F6E70" w:rsidP="00BF531F">
      <w:pPr>
        <w:spacing w:line="360" w:lineRule="auto"/>
        <w:rPr>
          <w:b/>
          <w:bCs/>
          <w:sz w:val="24"/>
          <w:szCs w:val="24"/>
        </w:rPr>
      </w:pPr>
      <w:r>
        <w:rPr>
          <w:b/>
          <w:bCs/>
          <w:noProof/>
          <w:sz w:val="24"/>
          <w:szCs w:val="24"/>
        </w:rPr>
        <w:lastRenderedPageBreak/>
        <w:drawing>
          <wp:inline distT="0" distB="0" distL="0" distR="0" wp14:anchorId="522E6A89" wp14:editId="24966860">
            <wp:extent cx="5731510" cy="2994660"/>
            <wp:effectExtent l="0" t="0" r="2540"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bookmarkStart w:id="4" w:name="_MON_1729181998"/>
    <w:bookmarkEnd w:id="4"/>
    <w:p w14:paraId="547E9BC3" w14:textId="5CB76D7E" w:rsidR="00BF531F" w:rsidRDefault="0063586D" w:rsidP="00BF531F">
      <w:pPr>
        <w:spacing w:line="360" w:lineRule="auto"/>
        <w:rPr>
          <w:b/>
          <w:bCs/>
          <w:sz w:val="24"/>
          <w:szCs w:val="24"/>
        </w:rPr>
      </w:pPr>
      <w:r>
        <w:rPr>
          <w:b/>
          <w:bCs/>
          <w:sz w:val="24"/>
          <w:szCs w:val="24"/>
        </w:rPr>
        <w:object w:dxaOrig="9360" w:dyaOrig="2879" w14:anchorId="6322C861">
          <v:shape id="_x0000_i1044" type="#_x0000_t75" style="width:468pt;height:143.95pt" o:ole="">
            <v:imagedata r:id="rId48" o:title=""/>
          </v:shape>
          <o:OLEObject Type="Embed" ProgID="Word.OpenDocumentText.12" ShapeID="_x0000_i1044" DrawAspect="Content" ObjectID="_1729185330" r:id="rId49"/>
        </w:object>
      </w:r>
    </w:p>
    <w:p w14:paraId="182A63A1" w14:textId="03F06FF7" w:rsidR="00BF531F" w:rsidRDefault="00BF531F" w:rsidP="00BF531F">
      <w:pPr>
        <w:spacing w:line="360" w:lineRule="auto"/>
        <w:rPr>
          <w:b/>
          <w:bCs/>
          <w:sz w:val="24"/>
          <w:szCs w:val="24"/>
        </w:rPr>
      </w:pPr>
      <w:r>
        <w:rPr>
          <w:b/>
          <w:bCs/>
          <w:sz w:val="24"/>
          <w:szCs w:val="24"/>
        </w:rPr>
        <w:t>Program 8 Screenshot:</w:t>
      </w:r>
    </w:p>
    <w:p w14:paraId="3A040D81" w14:textId="792EE4AC" w:rsidR="0063586D" w:rsidRDefault="0063586D" w:rsidP="00BF531F">
      <w:pPr>
        <w:spacing w:line="360" w:lineRule="auto"/>
        <w:rPr>
          <w:b/>
          <w:bCs/>
          <w:sz w:val="24"/>
          <w:szCs w:val="24"/>
        </w:rPr>
      </w:pPr>
      <w:r>
        <w:rPr>
          <w:b/>
          <w:bCs/>
          <w:noProof/>
          <w:sz w:val="24"/>
          <w:szCs w:val="24"/>
        </w:rPr>
        <w:drawing>
          <wp:inline distT="0" distB="0" distL="0" distR="0" wp14:anchorId="17079F8F" wp14:editId="76F4ED78">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xml:space="preserve">. This may cause issues later as a syntax error will not be given. This is a logical </w:t>
      </w:r>
      <w:proofErr w:type="gramStart"/>
      <w:r w:rsidRPr="00AE337E">
        <w:t>error</w:t>
      </w:r>
      <w:proofErr w:type="gramEnd"/>
      <w:r w:rsidRPr="00AE337E">
        <w:t xml:space="preserve">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5" w:name="OLE_LINK1"/>
      <w:bookmarkStart w:id="6" w:name="OLE_LINK2"/>
      <w:r w:rsidRPr="00A759E0">
        <w:rPr>
          <w:color w:val="FF0000"/>
        </w:rPr>
        <w:t>Note: If a condition equates to true, the corresponding code portion will be executed. All others will be ignored.</w:t>
      </w:r>
    </w:p>
    <w:bookmarkEnd w:id="5"/>
    <w:bookmarkEnd w:id="6"/>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7" w:name="_Hlk46595314"/>
    <w:bookmarkStart w:id="8" w:name="_MON_1727247489"/>
    <w:bookmarkEnd w:id="8"/>
    <w:p w14:paraId="38AD75C0" w14:textId="312EDB27" w:rsidR="00F40EA3" w:rsidRPr="001B55A1" w:rsidRDefault="001D18C7" w:rsidP="00F40EA3">
      <w:pPr>
        <w:spacing w:line="360" w:lineRule="auto"/>
      </w:pPr>
      <w:r>
        <w:object w:dxaOrig="9026" w:dyaOrig="3048" w14:anchorId="02F643F6">
          <v:shape id="_x0000_i1025" type="#_x0000_t75" style="width:451.3pt;height:152.25pt" o:ole="">
            <v:imagedata r:id="rId69" o:title=""/>
          </v:shape>
          <o:OLEObject Type="Embed" ProgID="Word.OpenDocumentText.12" ShapeID="_x0000_i1025" DrawAspect="Content" ObjectID="_1729185331" r:id="rId70"/>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7"/>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9" w:name="_Hlk46600722"/>
      <w:r w:rsidRPr="001B55A1">
        <w:t>As before, please ensure to copy your code via the insert object format.</w:t>
      </w:r>
    </w:p>
    <w:bookmarkEnd w:id="9"/>
    <w:bookmarkStart w:id="10" w:name="_MON_1727248020"/>
    <w:bookmarkEnd w:id="10"/>
    <w:p w14:paraId="0429B8D1" w14:textId="2D2104BB" w:rsidR="00F40EA3" w:rsidRPr="001B55A1" w:rsidRDefault="003A54F5" w:rsidP="00F40EA3">
      <w:pPr>
        <w:spacing w:line="360" w:lineRule="auto"/>
      </w:pPr>
      <w:r>
        <w:object w:dxaOrig="9026" w:dyaOrig="3931" w14:anchorId="674FBECC">
          <v:shape id="_x0000_i1026" type="#_x0000_t75" style="width:451.3pt;height:196.55pt" o:ole="">
            <v:imagedata r:id="rId72" o:title=""/>
          </v:shape>
          <o:OLEObject Type="Embed" ProgID="Word.OpenDocumentText.12" ShapeID="_x0000_i1026" DrawAspect="Content" ObjectID="_1729185332" r:id="rId73"/>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11" w:name="_MON_1727248888"/>
    <w:bookmarkEnd w:id="11"/>
    <w:p w14:paraId="42B0465C" w14:textId="077ECDE8" w:rsidR="00A924E2" w:rsidRDefault="00A924E2" w:rsidP="00F40EA3">
      <w:pPr>
        <w:spacing w:line="360" w:lineRule="auto"/>
        <w:rPr>
          <w:b/>
          <w:bCs/>
        </w:rPr>
      </w:pPr>
      <w:r>
        <w:rPr>
          <w:b/>
          <w:bCs/>
        </w:rPr>
        <w:object w:dxaOrig="9026" w:dyaOrig="8568" w14:anchorId="442B5C6B">
          <v:shape id="_x0000_i1027" type="#_x0000_t75" style="width:451.3pt;height:428.4pt" o:ole="">
            <v:imagedata r:id="rId75" o:title=""/>
          </v:shape>
          <o:OLEObject Type="Embed" ProgID="Word.OpenDocumentText.12" ShapeID="_x0000_i1027" DrawAspect="Content" ObjectID="_1729185333" r:id="rId76"/>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12"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13" w:name="_MON_1727249551"/>
    <w:bookmarkEnd w:id="13"/>
    <w:p w14:paraId="70C97ED1" w14:textId="7D0BB702" w:rsidR="0098449D" w:rsidRDefault="0098449D" w:rsidP="00F40EA3">
      <w:pPr>
        <w:spacing w:line="360" w:lineRule="auto"/>
        <w:rPr>
          <w:b/>
          <w:bCs/>
        </w:rPr>
      </w:pPr>
      <w:r>
        <w:rPr>
          <w:b/>
          <w:bCs/>
        </w:rPr>
        <w:object w:dxaOrig="9026" w:dyaOrig="10555" w14:anchorId="43723D05">
          <v:shape id="_x0000_i1028" type="#_x0000_t75" style="width:451.3pt;height:527.75pt" o:ole="">
            <v:imagedata r:id="rId78" o:title=""/>
          </v:shape>
          <o:OLEObject Type="Embed" ProgID="Word.OpenDocumentText.12" ShapeID="_x0000_i1028" DrawAspect="Content" ObjectID="_1729185334" r:id="rId79"/>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12"/>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 xml:space="preserve">Please tell </w:t>
      </w:r>
      <w:proofErr w:type="gramStart"/>
      <w:r>
        <w:t>me</w:t>
      </w:r>
      <w:proofErr w:type="gramEnd"/>
      <w:r>
        <w:t xml:space="preserv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4" w:name="_MON_1727853513"/>
    <w:bookmarkEnd w:id="14"/>
    <w:p w14:paraId="765F127D" w14:textId="7EF7D117" w:rsidR="008C1BB3" w:rsidRDefault="008C1BB3" w:rsidP="00F40EA3">
      <w:pPr>
        <w:spacing w:line="360" w:lineRule="auto"/>
        <w:rPr>
          <w:b/>
          <w:bCs/>
        </w:rPr>
      </w:pPr>
      <w:r>
        <w:rPr>
          <w:b/>
          <w:bCs/>
        </w:rPr>
        <w:object w:dxaOrig="9026" w:dyaOrig="8347" w14:anchorId="78583835">
          <v:shape id="_x0000_i1029" type="#_x0000_t75" style="width:451.3pt;height:416.95pt" o:ole="">
            <v:imagedata r:id="rId81" o:title=""/>
          </v:shape>
          <o:OLEObject Type="Embed" ProgID="Word.OpenDocumentText.12" ShapeID="_x0000_i1029" DrawAspect="Content" ObjectID="_1729185335" r:id="rId82"/>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 xml:space="preserve">A while loop can also be constructed like a for loop, again, like with many things in programming there is more than one way to do </w:t>
      </w:r>
      <w:proofErr w:type="gramStart"/>
      <w:r>
        <w:t>something</w:t>
      </w:r>
      <w:proofErr w:type="gramEnd"/>
      <w:r>
        <w:t xml:space="preserve">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 xml:space="preserve">A do while loop differs from the while loop in that the condition is checked at the end of the loop. This means that it will execute the code at least once. It would be entirely possible for a while loops condition to be </w:t>
      </w:r>
      <w:proofErr w:type="gramStart"/>
      <w:r>
        <w:t>false</w:t>
      </w:r>
      <w:proofErr w:type="gramEnd"/>
      <w:r>
        <w:t xml:space="preserv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5" w:name="_MON_1727850188"/>
    <w:bookmarkEnd w:id="15"/>
    <w:p w14:paraId="65610402" w14:textId="6896B765" w:rsidR="009729A9" w:rsidRDefault="002E5BC0" w:rsidP="009729A9">
      <w:pPr>
        <w:spacing w:line="360" w:lineRule="auto"/>
        <w:rPr>
          <w:b/>
          <w:bCs/>
        </w:rPr>
      </w:pPr>
      <w:r>
        <w:rPr>
          <w:b/>
          <w:bCs/>
        </w:rPr>
        <w:object w:dxaOrig="9026" w:dyaOrig="7464" w14:anchorId="224B001E">
          <v:shape id="_x0000_i1030" type="#_x0000_t75" style="width:451.3pt;height:373.55pt" o:ole="">
            <v:imagedata r:id="rId95" o:title=""/>
          </v:shape>
          <o:OLEObject Type="Embed" ProgID="Word.OpenDocumentText.12" ShapeID="_x0000_i1030" DrawAspect="Content" ObjectID="_1729185336" r:id="rId96"/>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6" w:name="_MON_1727851797"/>
    <w:bookmarkEnd w:id="16"/>
    <w:p w14:paraId="23571749" w14:textId="6489AF3D" w:rsidR="009729A9" w:rsidRDefault="006C53DD" w:rsidP="009729A9">
      <w:pPr>
        <w:spacing w:line="360" w:lineRule="auto"/>
        <w:rPr>
          <w:b/>
          <w:bCs/>
        </w:rPr>
      </w:pPr>
      <w:r>
        <w:rPr>
          <w:b/>
          <w:bCs/>
        </w:rPr>
        <w:object w:dxaOrig="9026" w:dyaOrig="7464" w14:anchorId="70CDF9B3">
          <v:shape id="_x0000_i1031" type="#_x0000_t75" style="width:451.3pt;height:373.55pt" o:ole="">
            <v:imagedata r:id="rId98" o:title=""/>
          </v:shape>
          <o:OLEObject Type="Embed" ProgID="Word.OpenDocumentText.12" ShapeID="_x0000_i1031" DrawAspect="Content" ObjectID="_1729185337" r:id="rId99"/>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7" w:name="_MON_1727852707"/>
    <w:bookmarkEnd w:id="17"/>
    <w:p w14:paraId="1C21910E" w14:textId="08053549" w:rsidR="009729A9" w:rsidRDefault="003C5061" w:rsidP="009729A9">
      <w:pPr>
        <w:spacing w:line="360" w:lineRule="auto"/>
        <w:rPr>
          <w:b/>
          <w:bCs/>
        </w:rPr>
      </w:pPr>
      <w:r>
        <w:rPr>
          <w:b/>
          <w:bCs/>
        </w:rPr>
        <w:object w:dxaOrig="9026" w:dyaOrig="7685" w14:anchorId="21498896">
          <v:shape id="_x0000_i1032" type="#_x0000_t75" style="width:451.3pt;height:383.85pt" o:ole="">
            <v:imagedata r:id="rId104" o:title=""/>
          </v:shape>
          <o:OLEObject Type="Embed" ProgID="Word.OpenDocumentText.12" ShapeID="_x0000_i1032" DrawAspect="Content" ObjectID="_1729185338" r:id="rId105"/>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8" w:name="_MON_1728454348"/>
    <w:bookmarkEnd w:id="18"/>
    <w:p w14:paraId="63E57B32" w14:textId="5515535A" w:rsidR="003010BE" w:rsidRDefault="003010BE" w:rsidP="003010BE">
      <w:pPr>
        <w:spacing w:line="360" w:lineRule="auto"/>
        <w:rPr>
          <w:b/>
          <w:bCs/>
        </w:rPr>
      </w:pPr>
      <w:r>
        <w:rPr>
          <w:b/>
          <w:bCs/>
        </w:rPr>
        <w:object w:dxaOrig="9026" w:dyaOrig="4593" w14:anchorId="2657E358">
          <v:shape id="_x0000_i1033" type="#_x0000_t75" style="width:451.3pt;height:229.65pt" o:ole="">
            <v:imagedata r:id="rId121" o:title=""/>
          </v:shape>
          <o:OLEObject Type="Embed" ProgID="Word.OpenDocumentText.12" ShapeID="_x0000_i1033" DrawAspect="Content" ObjectID="_1729185339" r:id="rId122"/>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 xml:space="preserve">Note: This is a function </w:t>
      </w:r>
      <w:proofErr w:type="gramStart"/>
      <w:r>
        <w:rPr>
          <w:color w:val="FF0000"/>
        </w:rPr>
        <w:t>exercise</w:t>
      </w:r>
      <w:proofErr w:type="gramEnd"/>
      <w:r>
        <w:rPr>
          <w:color w:val="FF0000"/>
        </w:rPr>
        <w:t xml:space="preserv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9" w:name="_MON_1728456044"/>
    <w:bookmarkEnd w:id="19"/>
    <w:p w14:paraId="3B50CFD6" w14:textId="09134B17" w:rsidR="003010BE" w:rsidRDefault="00442755" w:rsidP="003010BE">
      <w:pPr>
        <w:spacing w:line="360" w:lineRule="auto"/>
        <w:rPr>
          <w:b/>
          <w:bCs/>
        </w:rPr>
      </w:pPr>
      <w:r>
        <w:rPr>
          <w:b/>
          <w:bCs/>
        </w:rPr>
        <w:object w:dxaOrig="9026" w:dyaOrig="13910" w14:anchorId="35FC0D11">
          <v:shape id="_x0000_i1034" type="#_x0000_t75" style="width:451.3pt;height:695.5pt" o:ole="">
            <v:imagedata r:id="rId126" o:title=""/>
          </v:shape>
          <o:OLEObject Type="Embed" ProgID="Word.OpenDocumentText.12" ShapeID="_x0000_i1034" DrawAspect="Content" ObjectID="_1729185340" r:id="rId127"/>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20" w:name="_MON_1728457163"/>
    <w:bookmarkEnd w:id="20"/>
    <w:p w14:paraId="376DF7B3" w14:textId="7C138154" w:rsidR="003010BE" w:rsidRDefault="00A7279B" w:rsidP="003010BE">
      <w:pPr>
        <w:spacing w:line="360" w:lineRule="auto"/>
        <w:rPr>
          <w:b/>
          <w:bCs/>
        </w:rPr>
      </w:pPr>
      <w:r>
        <w:rPr>
          <w:b/>
          <w:bCs/>
        </w:rPr>
        <w:object w:dxaOrig="9026" w:dyaOrig="12101" w14:anchorId="4BA8D326">
          <v:shape id="_x0000_i1035" type="#_x0000_t75" style="width:451.3pt;height:605.05pt" o:ole="">
            <v:imagedata r:id="rId130" o:title=""/>
          </v:shape>
          <o:OLEObject Type="Embed" ProgID="Word.OpenDocumentText.12" ShapeID="_x0000_i1035" DrawAspect="Content" ObjectID="_1729185341" r:id="rId131"/>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A loop to run </w:t>
                            </w:r>
                            <w:proofErr w:type="gramStart"/>
                            <w:r>
                              <w:rPr>
                                <w:rFonts w:eastAsiaTheme="minorHAnsi"/>
                                <w:color w:val="323E4F" w:themeColor="text2" w:themeShade="BF"/>
                                <w:sz w:val="24"/>
                                <w:szCs w:val="24"/>
                                <w:lang w:val="en-GB"/>
                              </w:rPr>
                              <w:t>as long as</w:t>
                            </w:r>
                            <w:proofErr w:type="gramEnd"/>
                            <w:r>
                              <w:rPr>
                                <w:rFonts w:eastAsiaTheme="minorHAnsi"/>
                                <w:color w:val="323E4F" w:themeColor="text2" w:themeShade="BF"/>
                                <w:sz w:val="24"/>
                                <w:szCs w:val="24"/>
                                <w:lang w:val="en-GB"/>
                              </w:rPr>
                              <w:t xml:space="preserve">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 xml:space="preserve">return </w:t>
                            </w:r>
                            <w:proofErr w:type="gramStart"/>
                            <w:r>
                              <w:rPr>
                                <w:rFonts w:eastAsiaTheme="minorHAnsi"/>
                                <w:color w:val="323E4F" w:themeColor="text2" w:themeShade="BF"/>
                                <w:sz w:val="24"/>
                                <w:szCs w:val="24"/>
                                <w:lang w:val="en-GB"/>
                              </w:rPr>
                              <w:t>0;</w:t>
                            </w:r>
                            <w:proofErr w:type="gramEnd"/>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A loop to run </w:t>
                      </w:r>
                      <w:proofErr w:type="gramStart"/>
                      <w:r>
                        <w:rPr>
                          <w:rFonts w:eastAsiaTheme="minorHAnsi"/>
                          <w:color w:val="323E4F" w:themeColor="text2" w:themeShade="BF"/>
                          <w:sz w:val="24"/>
                          <w:szCs w:val="24"/>
                          <w:lang w:val="en-GB"/>
                        </w:rPr>
                        <w:t>as long as</w:t>
                      </w:r>
                      <w:proofErr w:type="gramEnd"/>
                      <w:r>
                        <w:rPr>
                          <w:rFonts w:eastAsiaTheme="minorHAnsi"/>
                          <w:color w:val="323E4F" w:themeColor="text2" w:themeShade="BF"/>
                          <w:sz w:val="24"/>
                          <w:szCs w:val="24"/>
                          <w:lang w:val="en-GB"/>
                        </w:rPr>
                        <w:t xml:space="preserve">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 xml:space="preserve">return </w:t>
                      </w:r>
                      <w:proofErr w:type="gramStart"/>
                      <w:r>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w:t>
                            </w:r>
                            <w:proofErr w:type="gramStart"/>
                            <w:r>
                              <w:rPr>
                                <w:color w:val="323E4F" w:themeColor="text2" w:themeShade="BF"/>
                                <w:sz w:val="24"/>
                                <w:szCs w:val="24"/>
                              </w:rPr>
                              <w:t>100;</w:t>
                            </w:r>
                            <w:proofErr w:type="gramEnd"/>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w:t>
                      </w:r>
                      <w:proofErr w:type="gramStart"/>
                      <w:r>
                        <w:rPr>
                          <w:color w:val="323E4F" w:themeColor="text2" w:themeShade="BF"/>
                          <w:sz w:val="24"/>
                          <w:szCs w:val="24"/>
                        </w:rPr>
                        <w:t>100;</w:t>
                      </w:r>
                      <w:proofErr w:type="gramEnd"/>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 xml:space="preserve">return </w:t>
                            </w:r>
                            <w:proofErr w:type="gramStart"/>
                            <w:r>
                              <w:rPr>
                                <w:color w:val="323E4F" w:themeColor="text2" w:themeShade="BF"/>
                                <w:sz w:val="24"/>
                                <w:szCs w:val="24"/>
                              </w:rPr>
                              <w:t>false;</w:t>
                            </w:r>
                            <w:proofErr w:type="gramEnd"/>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 xml:space="preserve">return </w:t>
                      </w:r>
                      <w:proofErr w:type="gramStart"/>
                      <w:r>
                        <w:rPr>
                          <w:color w:val="323E4F" w:themeColor="text2" w:themeShade="BF"/>
                          <w:sz w:val="24"/>
                          <w:szCs w:val="24"/>
                        </w:rPr>
                        <w:t>false;</w:t>
                      </w:r>
                      <w:proofErr w:type="gramEnd"/>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21" w:name="_MON_1728459638"/>
    <w:bookmarkEnd w:id="21"/>
    <w:p w14:paraId="7C840CB0" w14:textId="04FB0909" w:rsidR="00E1148F" w:rsidRDefault="00E1148F" w:rsidP="003010BE">
      <w:pPr>
        <w:spacing w:line="360" w:lineRule="auto"/>
        <w:rPr>
          <w:b/>
          <w:bCs/>
        </w:rPr>
      </w:pPr>
      <w:r>
        <w:rPr>
          <w:b/>
          <w:bCs/>
        </w:rPr>
        <w:object w:dxaOrig="9360" w:dyaOrig="12806" w14:anchorId="70F5FA55">
          <v:shape id="_x0000_i1036" type="#_x0000_t75" style="width:468pt;height:640.3pt" o:ole="">
            <v:imagedata r:id="rId133" o:title=""/>
          </v:shape>
          <o:OLEObject Type="Embed" ProgID="Word.OpenDocumentText.12" ShapeID="_x0000_i1036" DrawAspect="Content" ObjectID="_1729185342" r:id="rId134"/>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65F21DCC"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7C849A2C" w14:textId="77777777" w:rsidR="00ED4D86" w:rsidRDefault="00ED4D86" w:rsidP="00ED4D86">
      <w:pPr>
        <w:pStyle w:val="Title"/>
        <w:ind w:firstLine="720"/>
      </w:pPr>
    </w:p>
    <w:p w14:paraId="66A2E703" w14:textId="77777777" w:rsidR="00ED4D86" w:rsidRDefault="00ED4D86" w:rsidP="00ED4D86">
      <w:pPr>
        <w:pStyle w:val="Title"/>
        <w:ind w:firstLine="720"/>
      </w:pPr>
    </w:p>
    <w:p w14:paraId="1DFB7D66" w14:textId="77777777" w:rsidR="00ED4D86" w:rsidRDefault="00ED4D86" w:rsidP="00ED4D86">
      <w:pPr>
        <w:pStyle w:val="Title"/>
        <w:ind w:firstLine="720"/>
      </w:pPr>
    </w:p>
    <w:p w14:paraId="17F59B9A" w14:textId="77777777" w:rsidR="00ED4D86" w:rsidRDefault="00ED4D86" w:rsidP="00ED4D86">
      <w:pPr>
        <w:pStyle w:val="Title"/>
        <w:ind w:firstLine="720"/>
      </w:pPr>
    </w:p>
    <w:p w14:paraId="110586BA" w14:textId="77777777" w:rsidR="00ED4D86" w:rsidRDefault="00ED4D86" w:rsidP="00ED4D86">
      <w:pPr>
        <w:pStyle w:val="Title"/>
        <w:ind w:firstLine="720"/>
      </w:pPr>
    </w:p>
    <w:p w14:paraId="4E47DC6F" w14:textId="1C0E3D3A" w:rsidR="00ED4D86" w:rsidRDefault="009729A9" w:rsidP="00ED4D86">
      <w:pPr>
        <w:pStyle w:val="Title"/>
        <w:ind w:firstLine="720"/>
      </w:pPr>
      <w:r>
        <w:lastRenderedPageBreak/>
        <w:t xml:space="preserve"> </w:t>
      </w:r>
      <w:r w:rsidR="00ED4D86">
        <w:t>Chapter 8: Arrays and Vectors</w:t>
      </w:r>
    </w:p>
    <w:p w14:paraId="35E0623F" w14:textId="77777777" w:rsidR="00ED4D86" w:rsidRDefault="00ED4D86" w:rsidP="00ED4D86"/>
    <w:p w14:paraId="7C25CF25" w14:textId="77777777" w:rsidR="00ED4D86" w:rsidRDefault="00ED4D86" w:rsidP="00ED4D86">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5188AA7D" w14:textId="77777777" w:rsidR="00ED4D86" w:rsidRDefault="00ED4D86" w:rsidP="00ED4D86">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0301548E" w14:textId="77777777" w:rsidR="00ED4D86" w:rsidRDefault="00ED4D86" w:rsidP="00ED4D86">
      <w:pPr>
        <w:spacing w:line="360" w:lineRule="auto"/>
        <w:rPr>
          <w:b/>
          <w:bCs/>
        </w:rPr>
      </w:pPr>
      <w:r>
        <w:rPr>
          <w:b/>
          <w:bCs/>
        </w:rPr>
        <w:t>One-Dimensional Arrays</w:t>
      </w:r>
    </w:p>
    <w:p w14:paraId="65158893" w14:textId="77777777" w:rsidR="00ED4D86" w:rsidRDefault="00ED4D86" w:rsidP="00ED4D86">
      <w:pPr>
        <w:spacing w:line="360" w:lineRule="auto"/>
        <w:rPr>
          <w:b/>
          <w:bCs/>
        </w:rPr>
      </w:pPr>
      <w:r>
        <w:rPr>
          <w:b/>
          <w:bCs/>
        </w:rPr>
        <w:t>Declaring Arrays</w:t>
      </w:r>
    </w:p>
    <w:p w14:paraId="06256A11" w14:textId="77777777" w:rsidR="00ED4D86" w:rsidRDefault="00ED4D86" w:rsidP="00ED4D86">
      <w:pPr>
        <w:spacing w:line="360" w:lineRule="auto"/>
      </w:pPr>
      <w:r>
        <w:t>The most straightforward way to declare a variable is the following format:</w:t>
      </w:r>
    </w:p>
    <w:p w14:paraId="6462BF8D" w14:textId="14EC42B7" w:rsidR="00ED4D86" w:rsidRDefault="00ED4D86" w:rsidP="00ED4D86">
      <w:pPr>
        <w:spacing w:line="360" w:lineRule="auto"/>
        <w:jc w:val="center"/>
      </w:pPr>
      <w:r>
        <w:rPr>
          <w:noProof/>
        </w:rPr>
        <w:drawing>
          <wp:inline distT="0" distB="0" distL="0" distR="0" wp14:anchorId="5184CC18" wp14:editId="507ADFE5">
            <wp:extent cx="2819400" cy="381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819400" cy="381000"/>
                    </a:xfrm>
                    <a:prstGeom prst="rect">
                      <a:avLst/>
                    </a:prstGeom>
                    <a:noFill/>
                    <a:ln>
                      <a:noFill/>
                    </a:ln>
                  </pic:spPr>
                </pic:pic>
              </a:graphicData>
            </a:graphic>
          </wp:inline>
        </w:drawing>
      </w:r>
    </w:p>
    <w:p w14:paraId="3B5B78F6" w14:textId="77777777" w:rsidR="00ED4D86" w:rsidRDefault="00ED4D86" w:rsidP="00ED4D86">
      <w:pPr>
        <w:spacing w:line="360" w:lineRule="auto"/>
      </w:pPr>
      <w:r>
        <w:t>This creates an array with enough memory to hold size elements. The square brackets are important here.</w:t>
      </w:r>
    </w:p>
    <w:p w14:paraId="3F3C4F0F" w14:textId="3452192D" w:rsidR="00ED4D86" w:rsidRDefault="00ED4D86" w:rsidP="00ED4D86">
      <w:pPr>
        <w:spacing w:line="360" w:lineRule="auto"/>
        <w:jc w:val="center"/>
      </w:pPr>
      <w:r>
        <w:rPr>
          <w:noProof/>
        </w:rPr>
        <w:drawing>
          <wp:inline distT="0" distB="0" distL="0" distR="0" wp14:anchorId="6E9699A5" wp14:editId="3A965545">
            <wp:extent cx="2124075" cy="400050"/>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inline>
        </w:drawing>
      </w:r>
    </w:p>
    <w:p w14:paraId="07B1B630" w14:textId="77777777" w:rsidR="00ED4D86" w:rsidRDefault="00ED4D86" w:rsidP="00ED4D86">
      <w:pPr>
        <w:spacing w:line="360" w:lineRule="auto"/>
        <w:rPr>
          <w:b/>
          <w:bCs/>
        </w:rPr>
      </w:pPr>
      <w:r>
        <w:rPr>
          <w:b/>
          <w:bCs/>
        </w:rPr>
        <w:t>Initialising Arrays</w:t>
      </w:r>
    </w:p>
    <w:p w14:paraId="47A70AB5" w14:textId="77777777" w:rsidR="00ED4D86" w:rsidRDefault="00ED4D86" w:rsidP="00ED4D86">
      <w:pPr>
        <w:spacing w:line="360" w:lineRule="auto"/>
      </w:pPr>
      <w:r>
        <w:t>To set the value of an element in the array you follow the same process as any other variable. The only difference being that you need to inform the compiler which element you want to access. This is done using the square brackets again.</w:t>
      </w:r>
    </w:p>
    <w:p w14:paraId="6E528F3A" w14:textId="72D256BA" w:rsidR="00ED4D86" w:rsidRDefault="00ED4D86" w:rsidP="00ED4D86">
      <w:pPr>
        <w:spacing w:line="360" w:lineRule="auto"/>
        <w:jc w:val="center"/>
      </w:pPr>
      <w:r>
        <w:rPr>
          <w:noProof/>
        </w:rPr>
        <w:drawing>
          <wp:inline distT="0" distB="0" distL="0" distR="0" wp14:anchorId="2291427C" wp14:editId="5D070EDF">
            <wp:extent cx="2190750" cy="533400"/>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90750" cy="533400"/>
                    </a:xfrm>
                    <a:prstGeom prst="rect">
                      <a:avLst/>
                    </a:prstGeom>
                    <a:noFill/>
                    <a:ln>
                      <a:noFill/>
                    </a:ln>
                  </pic:spPr>
                </pic:pic>
              </a:graphicData>
            </a:graphic>
          </wp:inline>
        </w:drawing>
      </w:r>
    </w:p>
    <w:p w14:paraId="704D9D3A" w14:textId="77777777" w:rsidR="00ED4D86" w:rsidRDefault="00ED4D86" w:rsidP="00ED4D86">
      <w:pPr>
        <w:spacing w:line="360" w:lineRule="auto"/>
        <w:rPr>
          <w:color w:val="FF0000"/>
        </w:rPr>
      </w:pPr>
      <w:r>
        <w:rPr>
          <w:color w:val="FF0000"/>
        </w:rPr>
        <w:t>Note: When accessing elements of an array the positions run from 0 to size -1. So, in the above example when accessing array elements, they run from 0 to 9. 0 will give you the first element, 1 will give you the second and so on.</w:t>
      </w:r>
    </w:p>
    <w:p w14:paraId="6C95AF55" w14:textId="77777777" w:rsidR="00ED4D86" w:rsidRDefault="00ED4D86" w:rsidP="00ED4D86">
      <w:pPr>
        <w:spacing w:line="360" w:lineRule="auto"/>
        <w:rPr>
          <w:color w:val="FF0000"/>
        </w:rPr>
      </w:pPr>
    </w:p>
    <w:p w14:paraId="4574340F" w14:textId="77777777" w:rsidR="00ED4D86" w:rsidRDefault="00ED4D86" w:rsidP="00ED4D86">
      <w:pPr>
        <w:spacing w:line="360" w:lineRule="auto"/>
        <w:rPr>
          <w:color w:val="FF0000"/>
        </w:rPr>
      </w:pPr>
    </w:p>
    <w:p w14:paraId="15FDF7BF" w14:textId="77777777" w:rsidR="00ED4D86" w:rsidRDefault="00ED4D86" w:rsidP="00ED4D86">
      <w:pPr>
        <w:spacing w:line="360" w:lineRule="auto"/>
        <w:rPr>
          <w:color w:val="FF0000"/>
        </w:rPr>
      </w:pPr>
      <w:r>
        <w:rPr>
          <w:color w:val="FF0000"/>
        </w:rPr>
        <w:t>Also, if you use an element position that is outside of the range, you will get an out of bounds runtime error.</w:t>
      </w:r>
    </w:p>
    <w:p w14:paraId="4B161B20" w14:textId="77777777" w:rsidR="00ED4D86" w:rsidRDefault="00ED4D86" w:rsidP="00ED4D86">
      <w:pPr>
        <w:spacing w:line="360" w:lineRule="auto"/>
      </w:pPr>
      <w:r>
        <w:t>If you know the values of the elements, then you can set this up at the declaration stage.</w:t>
      </w:r>
    </w:p>
    <w:p w14:paraId="2A1B7211" w14:textId="6C76AA2B" w:rsidR="00ED4D86" w:rsidRDefault="00ED4D86" w:rsidP="00ED4D86">
      <w:pPr>
        <w:spacing w:line="360" w:lineRule="auto"/>
      </w:pPr>
      <w:r>
        <w:rPr>
          <w:noProof/>
        </w:rPr>
        <w:drawing>
          <wp:inline distT="0" distB="0" distL="0" distR="0" wp14:anchorId="39B0461F" wp14:editId="29924BE7">
            <wp:extent cx="5731510" cy="3238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79F3CF0A" w14:textId="77777777" w:rsidR="00ED4D86" w:rsidRDefault="00ED4D86" w:rsidP="00ED4D86">
      <w:pPr>
        <w:spacing w:line="360" w:lineRule="auto"/>
      </w:pPr>
      <w:r>
        <w:t>It is also possible to omit the size of the array if you are giving the element values at declaration. In this case an array of the required size will be created.</w:t>
      </w:r>
    </w:p>
    <w:p w14:paraId="195A9CCF" w14:textId="02BCE25C" w:rsidR="00ED4D86" w:rsidRDefault="00ED4D86" w:rsidP="00ED4D86">
      <w:pPr>
        <w:spacing w:line="360" w:lineRule="auto"/>
      </w:pPr>
      <w:r>
        <w:rPr>
          <w:noProof/>
        </w:rPr>
        <w:drawing>
          <wp:inline distT="0" distB="0" distL="0" distR="0" wp14:anchorId="3A7EDA25" wp14:editId="5D00CCC7">
            <wp:extent cx="5731510" cy="25717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443E7383" w14:textId="77777777" w:rsidR="00ED4D86" w:rsidRDefault="00ED4D86" w:rsidP="00ED4D86">
      <w:pPr>
        <w:spacing w:line="360" w:lineRule="auto"/>
        <w:rPr>
          <w:b/>
          <w:bCs/>
        </w:rPr>
      </w:pPr>
      <w:r>
        <w:rPr>
          <w:b/>
          <w:bCs/>
        </w:rPr>
        <w:t>Example array</w:t>
      </w:r>
    </w:p>
    <w:p w14:paraId="2AE238EA" w14:textId="77777777" w:rsidR="00ED4D86" w:rsidRDefault="00ED4D86" w:rsidP="00ED4D86">
      <w:pPr>
        <w:spacing w:line="360" w:lineRule="auto"/>
      </w:pPr>
      <w:r>
        <w:t xml:space="preserve">If you missed the lecture session, then please replicate the following program. This program will create an array and populate the elements. It will then output the array element and the value stored in a structured way using the </w:t>
      </w:r>
      <w:proofErr w:type="spellStart"/>
      <w:proofErr w:type="gramStart"/>
      <w:r>
        <w:t>setw</w:t>
      </w:r>
      <w:proofErr w:type="spellEnd"/>
      <w:r>
        <w:t>(</w:t>
      </w:r>
      <w:proofErr w:type="gramEnd"/>
      <w:r>
        <w:t>) function. This function allows you to set how many characters to skip before moving onto the next output. It stands for set width and takes an integer as its only parameter.</w:t>
      </w:r>
    </w:p>
    <w:p w14:paraId="43AE380F" w14:textId="7008FA92" w:rsidR="00ED4D86" w:rsidRDefault="00ED4D86" w:rsidP="00ED4D86">
      <w:pPr>
        <w:spacing w:line="360" w:lineRule="auto"/>
      </w:pPr>
      <w:r>
        <w:rPr>
          <w:noProof/>
        </w:rPr>
        <w:drawing>
          <wp:inline distT="0" distB="0" distL="0" distR="0" wp14:anchorId="2F8390D7" wp14:editId="246FCC9A">
            <wp:extent cx="5731510" cy="41033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103370"/>
                    </a:xfrm>
                    <a:prstGeom prst="rect">
                      <a:avLst/>
                    </a:prstGeom>
                    <a:noFill/>
                    <a:ln>
                      <a:noFill/>
                    </a:ln>
                  </pic:spPr>
                </pic:pic>
              </a:graphicData>
            </a:graphic>
          </wp:inline>
        </w:drawing>
      </w:r>
    </w:p>
    <w:p w14:paraId="0DA96321" w14:textId="77777777" w:rsidR="00ED4D86" w:rsidRDefault="00ED4D86" w:rsidP="00ED4D86">
      <w:pPr>
        <w:spacing w:line="360" w:lineRule="auto"/>
        <w:rPr>
          <w:b/>
          <w:bCs/>
        </w:rPr>
      </w:pPr>
      <w:r>
        <w:rPr>
          <w:b/>
          <w:bCs/>
        </w:rPr>
        <w:lastRenderedPageBreak/>
        <w:t>Multi-Dimensional Arrays</w:t>
      </w:r>
    </w:p>
    <w:p w14:paraId="364CAE00" w14:textId="77777777" w:rsidR="00ED4D86" w:rsidRDefault="00ED4D86" w:rsidP="00ED4D86">
      <w:pPr>
        <w:spacing w:line="360" w:lineRule="auto"/>
      </w:pPr>
      <w:r>
        <w:t>We can extend the concept of arrays to hold more elements. The most common is a two-dimensional array. You can imagine this as a table. It is entirely possible to create arrays with more dimensions, but this happens infrequently.</w:t>
      </w:r>
    </w:p>
    <w:p w14:paraId="36BBF4A4" w14:textId="77777777" w:rsidR="00ED4D86" w:rsidRDefault="00ED4D86" w:rsidP="00ED4D86">
      <w:pPr>
        <w:spacing w:line="360" w:lineRule="auto"/>
        <w:rPr>
          <w:b/>
          <w:bCs/>
        </w:rPr>
      </w:pPr>
      <w:r>
        <w:rPr>
          <w:b/>
          <w:bCs/>
        </w:rPr>
        <w:t>Declaring 2D Arrays</w:t>
      </w:r>
    </w:p>
    <w:p w14:paraId="63A50BB9" w14:textId="77777777" w:rsidR="00ED4D86" w:rsidRDefault="00ED4D86" w:rsidP="00ED4D86">
      <w:pPr>
        <w:spacing w:line="360" w:lineRule="auto"/>
      </w:pPr>
      <w:r>
        <w:t>In much the same way as a single dimensional array is created, two dimensional arrays follow the same format, only now we add an additional size component.</w:t>
      </w:r>
    </w:p>
    <w:p w14:paraId="4DBF915F" w14:textId="1DA9952E" w:rsidR="00ED4D86" w:rsidRDefault="00ED4D86" w:rsidP="00ED4D86">
      <w:pPr>
        <w:spacing w:line="360" w:lineRule="auto"/>
        <w:jc w:val="center"/>
        <w:rPr>
          <w:b/>
          <w:bCs/>
        </w:rPr>
      </w:pPr>
      <w:r>
        <w:rPr>
          <w:b/>
          <w:noProof/>
        </w:rPr>
        <w:drawing>
          <wp:inline distT="0" distB="0" distL="0" distR="0" wp14:anchorId="655841F3" wp14:editId="389094CF">
            <wp:extent cx="3724275" cy="428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724275" cy="428625"/>
                    </a:xfrm>
                    <a:prstGeom prst="rect">
                      <a:avLst/>
                    </a:prstGeom>
                    <a:noFill/>
                    <a:ln>
                      <a:noFill/>
                    </a:ln>
                  </pic:spPr>
                </pic:pic>
              </a:graphicData>
            </a:graphic>
          </wp:inline>
        </w:drawing>
      </w:r>
    </w:p>
    <w:p w14:paraId="4938C932" w14:textId="77777777" w:rsidR="00ED4D86" w:rsidRDefault="00ED4D86" w:rsidP="00ED4D86">
      <w:pPr>
        <w:spacing w:after="0" w:line="360" w:lineRule="auto"/>
        <w:rPr>
          <w:rFonts w:eastAsia="MS Mincho" w:cstheme="minorHAnsi"/>
        </w:rPr>
      </w:pPr>
      <w:r>
        <w:rPr>
          <w:rFonts w:eastAsia="MS Mincho" w:cstheme="minorHAnsi"/>
        </w:rPr>
        <w:t>This creates an array with enough memory to hold (</w:t>
      </w:r>
      <w:r>
        <w:rPr>
          <w:rFonts w:eastAsia="MS Mincho" w:cstheme="minorHAnsi"/>
          <w:i/>
        </w:rPr>
        <w:t xml:space="preserve">rows </w:t>
      </w:r>
      <w:r>
        <w:rPr>
          <w:rFonts w:eastAsia="MS Mincho" w:cstheme="minorHAnsi"/>
        </w:rPr>
        <w:t>x</w:t>
      </w:r>
      <w:r>
        <w:rPr>
          <w:rFonts w:eastAsia="MS Mincho" w:cstheme="minorHAnsi"/>
          <w:i/>
        </w:rPr>
        <w:t xml:space="preserve"> columns)</w:t>
      </w:r>
      <w:r>
        <w:rPr>
          <w:rFonts w:eastAsia="MS Mincho" w:cstheme="minorHAnsi"/>
        </w:rPr>
        <w:t xml:space="preserve"> elements. To visualise this in a table </w:t>
      </w:r>
      <w:proofErr w:type="gramStart"/>
      <w:r>
        <w:rPr>
          <w:rFonts w:eastAsia="MS Mincho" w:cstheme="minorHAnsi"/>
        </w:rPr>
        <w:t>take a look</w:t>
      </w:r>
      <w:proofErr w:type="gramEnd"/>
      <w:r>
        <w:rPr>
          <w:rFonts w:eastAsia="MS Mincho" w:cstheme="minorHAnsi"/>
        </w:rPr>
        <w:t xml:space="preserve"> at Table 7.1: Array as Table.</w:t>
      </w:r>
    </w:p>
    <w:p w14:paraId="228B5B48" w14:textId="77777777" w:rsidR="00ED4D86" w:rsidRDefault="00ED4D86" w:rsidP="00ED4D86">
      <w:pPr>
        <w:spacing w:after="0" w:line="360" w:lineRule="auto"/>
        <w:rPr>
          <w:rFonts w:ascii="Calibri" w:eastAsia="MS Mincho" w:hAnsi="Calibri" w:cs="Arial"/>
          <w:sz w:val="20"/>
          <w:szCs w:val="20"/>
        </w:rPr>
      </w:pPr>
    </w:p>
    <w:p w14:paraId="5739A402" w14:textId="77777777" w:rsidR="00ED4D86" w:rsidRDefault="00ED4D86" w:rsidP="00ED4D86">
      <w:pPr>
        <w:spacing w:after="0" w:line="360" w:lineRule="auto"/>
        <w:rPr>
          <w:rFonts w:ascii="Calibri" w:eastAsia="MS Mincho" w:hAnsi="Calibri" w:cs="Arial"/>
          <w:sz w:val="20"/>
          <w:szCs w:val="20"/>
        </w:rPr>
      </w:pPr>
    </w:p>
    <w:p w14:paraId="5955CC2C" w14:textId="28300597" w:rsidR="00ED4D86" w:rsidRDefault="00ED4D86" w:rsidP="00ED4D86">
      <w:pPr>
        <w:spacing w:after="0" w:line="360" w:lineRule="auto"/>
        <w:rPr>
          <w:rFonts w:ascii="Calibri" w:eastAsia="MS Mincho" w:hAnsi="Calibri" w:cs="Arial"/>
          <w:sz w:val="20"/>
          <w:szCs w:val="20"/>
        </w:rPr>
      </w:pPr>
      <w:r>
        <w:rPr>
          <w:rFonts w:ascii="Calibri" w:eastAsia="MS Mincho" w:hAnsi="Calibri" w:cs="Arial"/>
          <w:noProof/>
          <w:sz w:val="20"/>
          <w:szCs w:val="20"/>
          <w:lang w:val="en-US"/>
        </w:rPr>
        <w:drawing>
          <wp:inline distT="0" distB="0" distL="0" distR="0" wp14:anchorId="05E6E9D0" wp14:editId="25E39DF8">
            <wp:extent cx="5276850" cy="1562100"/>
            <wp:effectExtent l="0" t="0" r="0" b="0"/>
            <wp:docPr id="239" name="Picture 2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ab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6850" cy="1562100"/>
                    </a:xfrm>
                    <a:prstGeom prst="rect">
                      <a:avLst/>
                    </a:prstGeom>
                    <a:noFill/>
                    <a:ln>
                      <a:noFill/>
                    </a:ln>
                  </pic:spPr>
                </pic:pic>
              </a:graphicData>
            </a:graphic>
          </wp:inline>
        </w:drawing>
      </w:r>
    </w:p>
    <w:p w14:paraId="4B869FF5" w14:textId="77777777" w:rsidR="00ED4D86" w:rsidRDefault="00ED4D86" w:rsidP="00ED4D86">
      <w:pPr>
        <w:spacing w:after="0" w:line="360" w:lineRule="auto"/>
        <w:jc w:val="center"/>
        <w:rPr>
          <w:rFonts w:ascii="Calibri" w:eastAsia="MS Mincho" w:hAnsi="Calibri" w:cs="Arial"/>
          <w:sz w:val="20"/>
          <w:szCs w:val="20"/>
        </w:rPr>
      </w:pPr>
      <w:r>
        <w:rPr>
          <w:rFonts w:ascii="Calibri" w:eastAsia="MS Mincho" w:hAnsi="Calibri" w:cs="Arial"/>
          <w:sz w:val="20"/>
          <w:szCs w:val="20"/>
        </w:rPr>
        <w:t>Table 7.1: Array as Table</w:t>
      </w:r>
    </w:p>
    <w:p w14:paraId="06B34A08" w14:textId="77777777" w:rsidR="00ED4D86" w:rsidRDefault="00ED4D86" w:rsidP="00ED4D86">
      <w:pPr>
        <w:spacing w:after="0" w:line="360" w:lineRule="auto"/>
        <w:rPr>
          <w:rFonts w:ascii="Calibri" w:eastAsia="MS Mincho" w:hAnsi="Calibri" w:cs="Arial"/>
          <w:sz w:val="20"/>
          <w:szCs w:val="20"/>
        </w:rPr>
      </w:pPr>
    </w:p>
    <w:p w14:paraId="272BC816" w14:textId="77777777" w:rsidR="00ED4D86" w:rsidRDefault="00ED4D86" w:rsidP="00ED4D86">
      <w:pPr>
        <w:spacing w:after="0" w:line="360" w:lineRule="auto"/>
        <w:rPr>
          <w:rFonts w:ascii="Calibri" w:eastAsia="MS Mincho" w:hAnsi="Calibri" w:cs="Arial"/>
          <w:sz w:val="20"/>
          <w:szCs w:val="20"/>
        </w:rPr>
      </w:pPr>
    </w:p>
    <w:p w14:paraId="55A7A9CA" w14:textId="77777777" w:rsidR="00ED4D86" w:rsidRDefault="00ED4D86" w:rsidP="00ED4D86">
      <w:pPr>
        <w:spacing w:after="0" w:line="360" w:lineRule="auto"/>
        <w:rPr>
          <w:rFonts w:eastAsia="MS Mincho" w:cstheme="minorHAnsi"/>
        </w:rPr>
      </w:pPr>
      <w:r>
        <w:rPr>
          <w:rFonts w:eastAsia="MS Mincho" w:cstheme="minorHAnsi"/>
        </w:rPr>
        <w:t xml:space="preserve">An example of an array called </w:t>
      </w:r>
      <w:proofErr w:type="spellStart"/>
      <w:r>
        <w:rPr>
          <w:rFonts w:eastAsia="MS Mincho" w:cstheme="minorHAnsi"/>
        </w:rPr>
        <w:t>myNumbers</w:t>
      </w:r>
      <w:proofErr w:type="spellEnd"/>
      <w:r>
        <w:rPr>
          <w:rFonts w:eastAsia="MS Mincho" w:cstheme="minorHAnsi"/>
        </w:rPr>
        <w:t xml:space="preserve"> that holds 9 integers in a 5x3 table would look like this:</w:t>
      </w:r>
    </w:p>
    <w:p w14:paraId="1C299442" w14:textId="1926537B" w:rsidR="00ED4D86" w:rsidRDefault="00ED4D86" w:rsidP="00ED4D86">
      <w:pPr>
        <w:spacing w:line="360" w:lineRule="auto"/>
        <w:jc w:val="center"/>
        <w:rPr>
          <w:b/>
          <w:bCs/>
        </w:rPr>
      </w:pPr>
      <w:r>
        <w:rPr>
          <w:b/>
          <w:noProof/>
        </w:rPr>
        <w:drawing>
          <wp:inline distT="0" distB="0" distL="0" distR="0" wp14:anchorId="06A47E93" wp14:editId="0114E1C8">
            <wp:extent cx="2609850" cy="3143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09850" cy="314325"/>
                    </a:xfrm>
                    <a:prstGeom prst="rect">
                      <a:avLst/>
                    </a:prstGeom>
                    <a:noFill/>
                    <a:ln>
                      <a:noFill/>
                    </a:ln>
                  </pic:spPr>
                </pic:pic>
              </a:graphicData>
            </a:graphic>
          </wp:inline>
        </w:drawing>
      </w:r>
    </w:p>
    <w:p w14:paraId="022974B5" w14:textId="77777777" w:rsidR="00ED4D86" w:rsidRDefault="00ED4D86" w:rsidP="00ED4D86">
      <w:pPr>
        <w:spacing w:line="360" w:lineRule="auto"/>
        <w:rPr>
          <w:b/>
          <w:bCs/>
        </w:rPr>
      </w:pPr>
      <w:r>
        <w:rPr>
          <w:b/>
          <w:bCs/>
        </w:rPr>
        <w:t>Initialising 2D Arrays</w:t>
      </w:r>
    </w:p>
    <w:p w14:paraId="0B6EF73C" w14:textId="2C6CCE56" w:rsidR="00ED4D86" w:rsidRDefault="00ED4D86" w:rsidP="00ED4D86">
      <w:pPr>
        <w:spacing w:line="360" w:lineRule="auto"/>
      </w:pPr>
      <w:r>
        <w:t xml:space="preserve">To set the value of an element in the array you follow the same process as any other variable. The only difference being that you need to inform the compiler which element you want to access. This is done using the square brackets again. </w:t>
      </w:r>
      <w:r>
        <w:rPr>
          <w:noProof/>
        </w:rPr>
        <w:drawing>
          <wp:inline distT="0" distB="0" distL="0" distR="0" wp14:anchorId="6F986EBE" wp14:editId="537436F2">
            <wp:extent cx="5731510" cy="47625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3B0F641C" w14:textId="77777777" w:rsidR="00ED4D86" w:rsidRDefault="00ED4D86" w:rsidP="00ED4D86">
      <w:pPr>
        <w:spacing w:line="360" w:lineRule="auto"/>
      </w:pPr>
    </w:p>
    <w:p w14:paraId="58805031" w14:textId="77777777" w:rsidR="00ED4D86" w:rsidRDefault="00ED4D86" w:rsidP="00ED4D86">
      <w:pPr>
        <w:spacing w:line="360" w:lineRule="auto"/>
        <w:rPr>
          <w:color w:val="FF0000"/>
        </w:rPr>
      </w:pPr>
      <w:r>
        <w:rPr>
          <w:color w:val="FF0000"/>
        </w:rPr>
        <w:lastRenderedPageBreak/>
        <w:t xml:space="preserve">Note: Remember when accessing elements of an array the positions run from 0 to size-1. So, in the above example when accessing row 4 it is the 5th row. </w:t>
      </w:r>
      <w:proofErr w:type="gramStart"/>
      <w:r>
        <w:rPr>
          <w:color w:val="FF0000"/>
        </w:rPr>
        <w:t>I.e.</w:t>
      </w:r>
      <w:proofErr w:type="gramEnd"/>
      <w:r>
        <w:rPr>
          <w:color w:val="FF0000"/>
        </w:rPr>
        <w:t xml:space="preserve"> 0, 1, 2, 3, 4 is the 5th element when counting from zero.</w:t>
      </w:r>
    </w:p>
    <w:p w14:paraId="4D914409" w14:textId="77777777" w:rsidR="00ED4D86" w:rsidRDefault="00ED4D86" w:rsidP="00ED4D86">
      <w:pPr>
        <w:spacing w:line="360" w:lineRule="auto"/>
      </w:pPr>
      <w:r>
        <w:t>If you know the values of the elements, then you can set this up at the declaration stage.</w:t>
      </w:r>
    </w:p>
    <w:p w14:paraId="58EBFE1C" w14:textId="464C23C2" w:rsidR="00ED4D86" w:rsidRDefault="00ED4D86" w:rsidP="00ED4D86">
      <w:pPr>
        <w:spacing w:line="360" w:lineRule="auto"/>
        <w:jc w:val="center"/>
      </w:pPr>
      <w:r>
        <w:rPr>
          <w:noProof/>
        </w:rPr>
        <w:drawing>
          <wp:inline distT="0" distB="0" distL="0" distR="0" wp14:anchorId="45DD68B5" wp14:editId="21E76CF8">
            <wp:extent cx="3409950" cy="1685925"/>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09950" cy="1685925"/>
                    </a:xfrm>
                    <a:prstGeom prst="rect">
                      <a:avLst/>
                    </a:prstGeom>
                    <a:noFill/>
                    <a:ln>
                      <a:noFill/>
                    </a:ln>
                  </pic:spPr>
                </pic:pic>
              </a:graphicData>
            </a:graphic>
          </wp:inline>
        </w:drawing>
      </w:r>
    </w:p>
    <w:p w14:paraId="70806723" w14:textId="77777777" w:rsidR="00ED4D86" w:rsidRDefault="00ED4D86" w:rsidP="00ED4D86">
      <w:pPr>
        <w:spacing w:line="360" w:lineRule="auto"/>
      </w:pPr>
      <w:r>
        <w:t>It is also possible to omit the nested curly braces and declare a two-dimensional array in a single line. This is less intuitive, and I would recommend declaring arrays in the previous format.</w:t>
      </w:r>
    </w:p>
    <w:p w14:paraId="0901AA4C" w14:textId="1B3C40E1" w:rsidR="00ED4D86" w:rsidRDefault="00ED4D86" w:rsidP="00ED4D86">
      <w:pPr>
        <w:spacing w:line="360" w:lineRule="auto"/>
      </w:pPr>
      <w:r>
        <w:rPr>
          <w:noProof/>
        </w:rPr>
        <w:drawing>
          <wp:inline distT="0" distB="0" distL="0" distR="0" wp14:anchorId="5A06C0FE" wp14:editId="5F109BF7">
            <wp:extent cx="5648325" cy="3810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48325" cy="381000"/>
                    </a:xfrm>
                    <a:prstGeom prst="rect">
                      <a:avLst/>
                    </a:prstGeom>
                    <a:noFill/>
                    <a:ln>
                      <a:noFill/>
                    </a:ln>
                  </pic:spPr>
                </pic:pic>
              </a:graphicData>
            </a:graphic>
          </wp:inline>
        </w:drawing>
      </w:r>
    </w:p>
    <w:p w14:paraId="1FEECD66" w14:textId="77777777" w:rsidR="00ED4D86" w:rsidRDefault="00ED4D86" w:rsidP="00ED4D86">
      <w:pPr>
        <w:rPr>
          <w:b/>
          <w:bCs/>
        </w:rPr>
      </w:pPr>
      <w:r>
        <w:rPr>
          <w:b/>
          <w:bCs/>
        </w:rPr>
        <w:br w:type="page"/>
      </w:r>
    </w:p>
    <w:p w14:paraId="274A86D7" w14:textId="77777777" w:rsidR="00ED4D86" w:rsidRDefault="00ED4D86" w:rsidP="00ED4D86">
      <w:pPr>
        <w:spacing w:line="360" w:lineRule="auto"/>
        <w:rPr>
          <w:b/>
          <w:bCs/>
        </w:rPr>
      </w:pPr>
      <w:r>
        <w:rPr>
          <w:b/>
          <w:bCs/>
        </w:rPr>
        <w:lastRenderedPageBreak/>
        <w:t>Example of 2D Array</w:t>
      </w:r>
    </w:p>
    <w:p w14:paraId="7123B633" w14:textId="77777777" w:rsidR="00ED4D86" w:rsidRDefault="00ED4D86" w:rsidP="00ED4D86">
      <w:pPr>
        <w:spacing w:line="360" w:lineRule="auto"/>
      </w:pPr>
      <w:r>
        <w:t xml:space="preserve">As with the single array above, if you missed the </w:t>
      </w:r>
      <w:proofErr w:type="gramStart"/>
      <w:r>
        <w:t>lecture</w:t>
      </w:r>
      <w:proofErr w:type="gramEnd"/>
      <w:r>
        <w:t xml:space="preserve"> please replicate the following program.</w:t>
      </w:r>
    </w:p>
    <w:p w14:paraId="0211C967" w14:textId="77777777" w:rsidR="00ED4D86" w:rsidRDefault="00ED4D86" w:rsidP="00ED4D86">
      <w:pPr>
        <w:spacing w:line="360" w:lineRule="auto"/>
      </w:pPr>
      <w:r>
        <w:t>This program will define and initialise a 2D array and then output the results of the values held at each row and column.</w:t>
      </w:r>
    </w:p>
    <w:p w14:paraId="7F682618" w14:textId="0B540090" w:rsidR="00ED4D86" w:rsidRDefault="00ED4D86" w:rsidP="00ED4D86">
      <w:pPr>
        <w:spacing w:line="360" w:lineRule="auto"/>
      </w:pPr>
      <w:r>
        <w:rPr>
          <w:noProof/>
        </w:rPr>
        <w:drawing>
          <wp:inline distT="0" distB="0" distL="0" distR="0" wp14:anchorId="5026B6ED" wp14:editId="4CCDB98C">
            <wp:extent cx="5731510" cy="5131435"/>
            <wp:effectExtent l="0" t="0" r="254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5131435"/>
                    </a:xfrm>
                    <a:prstGeom prst="rect">
                      <a:avLst/>
                    </a:prstGeom>
                    <a:noFill/>
                    <a:ln>
                      <a:noFill/>
                    </a:ln>
                  </pic:spPr>
                </pic:pic>
              </a:graphicData>
            </a:graphic>
          </wp:inline>
        </w:drawing>
      </w:r>
    </w:p>
    <w:p w14:paraId="598A50F8" w14:textId="77777777" w:rsidR="00ED4D86" w:rsidRDefault="00ED4D86" w:rsidP="00ED4D86">
      <w:pPr>
        <w:spacing w:line="360" w:lineRule="auto"/>
      </w:pPr>
    </w:p>
    <w:p w14:paraId="2A511A61" w14:textId="77777777" w:rsidR="00ED4D86" w:rsidRDefault="00ED4D86" w:rsidP="00ED4D86">
      <w:pPr>
        <w:rPr>
          <w:b/>
          <w:bCs/>
        </w:rPr>
      </w:pPr>
      <w:r>
        <w:rPr>
          <w:b/>
          <w:bCs/>
        </w:rPr>
        <w:br w:type="page"/>
      </w:r>
    </w:p>
    <w:p w14:paraId="046DBE61" w14:textId="77777777" w:rsidR="00ED4D86" w:rsidRDefault="00ED4D86" w:rsidP="00ED4D86">
      <w:pPr>
        <w:spacing w:line="360" w:lineRule="auto"/>
        <w:rPr>
          <w:b/>
          <w:bCs/>
        </w:rPr>
      </w:pPr>
      <w:r>
        <w:rPr>
          <w:b/>
          <w:bCs/>
        </w:rPr>
        <w:lastRenderedPageBreak/>
        <w:t>Example of Vectors:</w:t>
      </w:r>
    </w:p>
    <w:p w14:paraId="012D3921" w14:textId="77777777" w:rsidR="00ED4D86" w:rsidRDefault="00ED4D86" w:rsidP="00ED4D86">
      <w:pPr>
        <w:spacing w:line="360" w:lineRule="auto"/>
      </w:pPr>
      <w:r>
        <w:t>If you missed the lecture, please replicate the following program to get some familiarity with the use of vectors. We will be using them more next week.</w:t>
      </w:r>
    </w:p>
    <w:p w14:paraId="3EF548B5" w14:textId="3B370506" w:rsidR="00ED4D86" w:rsidRDefault="00ED4D86" w:rsidP="00ED4D86">
      <w:pPr>
        <w:spacing w:line="360" w:lineRule="auto"/>
      </w:pPr>
      <w:r>
        <w:rPr>
          <w:noProof/>
        </w:rPr>
        <w:drawing>
          <wp:inline distT="0" distB="0" distL="0" distR="0" wp14:anchorId="78447617" wp14:editId="1A57F3F7">
            <wp:extent cx="5610225" cy="6105525"/>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10225" cy="6105525"/>
                    </a:xfrm>
                    <a:prstGeom prst="rect">
                      <a:avLst/>
                    </a:prstGeom>
                    <a:noFill/>
                    <a:ln>
                      <a:noFill/>
                    </a:ln>
                  </pic:spPr>
                </pic:pic>
              </a:graphicData>
            </a:graphic>
          </wp:inline>
        </w:drawing>
      </w:r>
    </w:p>
    <w:p w14:paraId="62F3178D" w14:textId="77777777" w:rsidR="00ED4D86" w:rsidRDefault="00ED4D86" w:rsidP="00ED4D86">
      <w:pPr>
        <w:rPr>
          <w:b/>
          <w:bCs/>
        </w:rPr>
      </w:pPr>
      <w:r>
        <w:rPr>
          <w:b/>
          <w:bCs/>
        </w:rPr>
        <w:br w:type="page"/>
      </w:r>
    </w:p>
    <w:p w14:paraId="22DB72B0" w14:textId="77777777" w:rsidR="00ED4D86" w:rsidRDefault="00ED4D86" w:rsidP="00ED4D86">
      <w:pPr>
        <w:spacing w:line="360" w:lineRule="auto"/>
        <w:rPr>
          <w:b/>
          <w:bCs/>
        </w:rPr>
      </w:pPr>
      <w:r>
        <w:rPr>
          <w:b/>
          <w:bCs/>
        </w:rPr>
        <w:lastRenderedPageBreak/>
        <w:t>Program 21: Smallest Element</w:t>
      </w:r>
    </w:p>
    <w:p w14:paraId="57CB8415" w14:textId="77777777" w:rsidR="00ED4D86" w:rsidRDefault="00ED4D86" w:rsidP="00ED4D86">
      <w:pPr>
        <w:spacing w:line="360" w:lineRule="auto"/>
      </w:pPr>
      <w:r>
        <w:t xml:space="preserve">Write a program, which asks the user to input 10 integers. These values should be stored in an </w:t>
      </w:r>
      <w:r>
        <w:rPr>
          <w:b/>
          <w:bCs/>
        </w:rPr>
        <w:t>array</w:t>
      </w:r>
      <w:r>
        <w:t xml:space="preserve"> for use later. Once all numbers have been entered, the program should find and output the smallest value and its position in the array.</w:t>
      </w:r>
    </w:p>
    <w:p w14:paraId="3596F1AC" w14:textId="77777777" w:rsidR="00ED4D86" w:rsidRDefault="00ED4D86" w:rsidP="00ED4D86">
      <w:pPr>
        <w:spacing w:line="360" w:lineRule="auto"/>
        <w:rPr>
          <w:color w:val="FF0000"/>
        </w:rPr>
      </w:pPr>
      <w:r>
        <w:rPr>
          <w:color w:val="FF0000"/>
        </w:rPr>
        <w:t xml:space="preserve">Note: This is an array </w:t>
      </w:r>
      <w:proofErr w:type="gramStart"/>
      <w:r>
        <w:rPr>
          <w:color w:val="FF0000"/>
        </w:rPr>
        <w:t>exercise</w:t>
      </w:r>
      <w:proofErr w:type="gramEnd"/>
      <w:r>
        <w:rPr>
          <w:color w:val="FF0000"/>
        </w:rPr>
        <w:t xml:space="preserve"> and the numbers MUST be stored in an array.</w:t>
      </w:r>
    </w:p>
    <w:p w14:paraId="7AC2175E" w14:textId="77777777" w:rsidR="00ED4D86" w:rsidRDefault="00ED4D86" w:rsidP="00ED4D86">
      <w:pPr>
        <w:spacing w:line="360" w:lineRule="auto"/>
        <w:rPr>
          <w:b/>
          <w:bCs/>
        </w:rPr>
      </w:pPr>
      <w:r>
        <w:rPr>
          <w:b/>
          <w:bCs/>
        </w:rPr>
        <w:t>Things to consider:</w:t>
      </w:r>
    </w:p>
    <w:p w14:paraId="030760B9" w14:textId="77777777" w:rsidR="00ED4D86" w:rsidRDefault="00ED4D86" w:rsidP="00ED4D86">
      <w:pPr>
        <w:pStyle w:val="ListParagraph"/>
        <w:numPr>
          <w:ilvl w:val="0"/>
          <w:numId w:val="35"/>
        </w:numPr>
        <w:spacing w:line="276" w:lineRule="auto"/>
      </w:pPr>
      <w:r>
        <w:t>How will you ask the user for input?</w:t>
      </w:r>
    </w:p>
    <w:p w14:paraId="4D163827" w14:textId="77777777" w:rsidR="00ED4D86" w:rsidRDefault="00ED4D86" w:rsidP="00ED4D86">
      <w:pPr>
        <w:pStyle w:val="ListParagraph"/>
        <w:numPr>
          <w:ilvl w:val="0"/>
          <w:numId w:val="35"/>
        </w:numPr>
        <w:spacing w:line="276" w:lineRule="auto"/>
      </w:pPr>
      <w:r>
        <w:t>How will you store the smallest element and its position?</w:t>
      </w:r>
    </w:p>
    <w:p w14:paraId="68750AAE" w14:textId="77777777" w:rsidR="00ED4D86" w:rsidRDefault="00ED4D86" w:rsidP="00ED4D86">
      <w:pPr>
        <w:pStyle w:val="ListParagraph"/>
        <w:numPr>
          <w:ilvl w:val="0"/>
          <w:numId w:val="35"/>
        </w:numPr>
        <w:spacing w:line="276" w:lineRule="auto"/>
      </w:pPr>
      <w:r>
        <w:t>How will you loop through the array and compare numbers?</w:t>
      </w:r>
    </w:p>
    <w:p w14:paraId="6D27B63C" w14:textId="77777777" w:rsidR="00ED4D86" w:rsidRDefault="00ED4D86" w:rsidP="00ED4D86">
      <w:pPr>
        <w:pStyle w:val="ListParagraph"/>
        <w:numPr>
          <w:ilvl w:val="0"/>
          <w:numId w:val="35"/>
        </w:numPr>
        <w:spacing w:line="276" w:lineRule="auto"/>
      </w:pPr>
      <w:r>
        <w:t>How will you handle array range not being inclusive? I.E to match the user expected position being 1-10 instead of 0-9.</w:t>
      </w:r>
    </w:p>
    <w:p w14:paraId="278713C2" w14:textId="77777777" w:rsidR="00ED4D86" w:rsidRDefault="00ED4D86" w:rsidP="00ED4D86">
      <w:pPr>
        <w:pStyle w:val="ListParagraph"/>
        <w:numPr>
          <w:ilvl w:val="0"/>
          <w:numId w:val="35"/>
        </w:numPr>
        <w:spacing w:line="276" w:lineRule="auto"/>
      </w:pPr>
      <w:r>
        <w:t>Nested for loops are one option, you can also use one loop with a conditional inside. Research how to solve the problem if stuck.</w:t>
      </w:r>
    </w:p>
    <w:p w14:paraId="040DCBFA" w14:textId="77777777" w:rsidR="00ED4D86" w:rsidRDefault="00ED4D86" w:rsidP="00ED4D86">
      <w:pPr>
        <w:spacing w:line="360" w:lineRule="auto"/>
        <w:rPr>
          <w:b/>
          <w:bCs/>
        </w:rPr>
      </w:pPr>
      <w:r>
        <w:rPr>
          <w:b/>
          <w:bCs/>
        </w:rPr>
        <w:t>Program 21 Source Code:</w:t>
      </w:r>
    </w:p>
    <w:bookmarkStart w:id="22" w:name="_MON_1729183383"/>
    <w:bookmarkEnd w:id="22"/>
    <w:p w14:paraId="2056E8C6" w14:textId="1C81F03F" w:rsidR="00ED4D86" w:rsidRDefault="002A66DC" w:rsidP="00ED4D86">
      <w:pPr>
        <w:spacing w:line="360" w:lineRule="auto"/>
        <w:rPr>
          <w:b/>
          <w:bCs/>
        </w:rPr>
      </w:pPr>
      <w:r>
        <w:rPr>
          <w:b/>
          <w:bCs/>
        </w:rPr>
        <w:object w:dxaOrig="9360" w:dyaOrig="6850" w14:anchorId="08AA8EC0">
          <v:shape id="_x0000_i1078" type="#_x0000_t75" style="width:468pt;height:342.5pt" o:ole="">
            <v:imagedata r:id="rId151" o:title=""/>
          </v:shape>
          <o:OLEObject Type="Embed" ProgID="Word.OpenDocumentText.12" ShapeID="_x0000_i1078" DrawAspect="Content" ObjectID="_1729185343" r:id="rId152"/>
        </w:object>
      </w:r>
    </w:p>
    <w:p w14:paraId="412CBB30" w14:textId="6A9247CA" w:rsidR="00ED4D86" w:rsidRDefault="00ED4D86" w:rsidP="00ED4D86">
      <w:pPr>
        <w:spacing w:line="360" w:lineRule="auto"/>
        <w:rPr>
          <w:b/>
          <w:bCs/>
        </w:rPr>
      </w:pPr>
      <w:r>
        <w:rPr>
          <w:b/>
          <w:bCs/>
        </w:rPr>
        <w:t>Program 21 Screenshot:</w:t>
      </w:r>
    </w:p>
    <w:p w14:paraId="08D9008E" w14:textId="288ECC0C" w:rsidR="002A66DC" w:rsidRDefault="002A66DC" w:rsidP="00ED4D86">
      <w:pPr>
        <w:spacing w:line="360" w:lineRule="auto"/>
        <w:rPr>
          <w:b/>
          <w:bCs/>
        </w:rPr>
      </w:pPr>
      <w:r>
        <w:rPr>
          <w:b/>
          <w:bCs/>
          <w:noProof/>
        </w:rPr>
        <w:lastRenderedPageBreak/>
        <w:drawing>
          <wp:inline distT="0" distB="0" distL="0" distR="0" wp14:anchorId="0936B324" wp14:editId="7529902D">
            <wp:extent cx="5731510" cy="3000375"/>
            <wp:effectExtent l="0" t="0" r="2540"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DDE0C80" w14:textId="77777777" w:rsidR="002A66DC" w:rsidRDefault="002A66DC" w:rsidP="00ED4D86">
      <w:pPr>
        <w:spacing w:line="360" w:lineRule="auto"/>
        <w:rPr>
          <w:b/>
          <w:bCs/>
        </w:rPr>
      </w:pPr>
    </w:p>
    <w:p w14:paraId="6C15F04F" w14:textId="77777777" w:rsidR="00ED4D86" w:rsidRDefault="00ED4D86" w:rsidP="00ED4D86">
      <w:pPr>
        <w:spacing w:line="360" w:lineRule="auto"/>
        <w:rPr>
          <w:b/>
          <w:bCs/>
        </w:rPr>
      </w:pPr>
    </w:p>
    <w:p w14:paraId="20B0F8AB" w14:textId="77777777" w:rsidR="00ED4D86" w:rsidRDefault="00ED4D86" w:rsidP="00ED4D86">
      <w:pPr>
        <w:spacing w:line="360" w:lineRule="auto"/>
        <w:rPr>
          <w:b/>
          <w:bCs/>
        </w:rPr>
      </w:pPr>
      <w:r>
        <w:rPr>
          <w:b/>
          <w:bCs/>
        </w:rPr>
        <w:t>Program 22: Ordered Output.</w:t>
      </w:r>
    </w:p>
    <w:p w14:paraId="4040763D" w14:textId="77777777" w:rsidR="00ED4D86" w:rsidRDefault="00ED4D86" w:rsidP="00ED4D86">
      <w:pPr>
        <w:spacing w:line="360" w:lineRule="auto"/>
      </w:pPr>
      <w:r>
        <w:t>Write a simple C++ program that:</w:t>
      </w:r>
    </w:p>
    <w:p w14:paraId="0404CBE5" w14:textId="77777777" w:rsidR="00ED4D86" w:rsidRDefault="00ED4D86" w:rsidP="00ED4D86">
      <w:pPr>
        <w:spacing w:line="276" w:lineRule="auto"/>
        <w:ind w:firstLine="720"/>
      </w:pPr>
      <w:r>
        <w:t>•</w:t>
      </w:r>
      <w:r>
        <w:tab/>
        <w:t xml:space="preserve">Declares a one-dimensional array to hold 5 </w:t>
      </w:r>
      <w:proofErr w:type="spellStart"/>
      <w:r>
        <w:t>ints</w:t>
      </w:r>
      <w:proofErr w:type="spellEnd"/>
      <w:r>
        <w:t>.</w:t>
      </w:r>
    </w:p>
    <w:p w14:paraId="470EB97A" w14:textId="77777777" w:rsidR="00ED4D86" w:rsidRDefault="00ED4D86" w:rsidP="00ED4D86">
      <w:pPr>
        <w:spacing w:line="276" w:lineRule="auto"/>
        <w:ind w:firstLine="720"/>
      </w:pPr>
      <w:r>
        <w:t>•</w:t>
      </w:r>
      <w:r>
        <w:tab/>
        <w:t>Asks the user for 5 integers to fill the array.</w:t>
      </w:r>
    </w:p>
    <w:p w14:paraId="1AEE5A62" w14:textId="77777777" w:rsidR="00ED4D86" w:rsidRDefault="00ED4D86" w:rsidP="00ED4D86">
      <w:pPr>
        <w:spacing w:line="276" w:lineRule="auto"/>
        <w:ind w:firstLine="720"/>
      </w:pPr>
      <w:r>
        <w:t>•</w:t>
      </w:r>
      <w:r>
        <w:tab/>
        <w:t>Outputs the array in descending order.</w:t>
      </w:r>
    </w:p>
    <w:p w14:paraId="450E2C01" w14:textId="77777777" w:rsidR="00ED4D86" w:rsidRDefault="00ED4D86" w:rsidP="00ED4D86">
      <w:pPr>
        <w:spacing w:line="276" w:lineRule="auto"/>
        <w:ind w:firstLine="720"/>
      </w:pPr>
      <w:r>
        <w:t>•</w:t>
      </w:r>
      <w:r>
        <w:tab/>
        <w:t>Outputs the array ascending order.</w:t>
      </w:r>
    </w:p>
    <w:p w14:paraId="4BBB0A5D" w14:textId="77777777" w:rsidR="00ED4D86" w:rsidRDefault="00ED4D86" w:rsidP="00ED4D86">
      <w:pPr>
        <w:spacing w:line="276" w:lineRule="auto"/>
        <w:ind w:firstLine="720"/>
      </w:pPr>
      <w:r>
        <w:t>•</w:t>
      </w:r>
      <w:r>
        <w:tab/>
        <w:t>Outputs the largest element in the array and its position in the array.</w:t>
      </w:r>
    </w:p>
    <w:p w14:paraId="6189701E" w14:textId="77777777" w:rsidR="00ED4D86" w:rsidRDefault="00ED4D86" w:rsidP="00ED4D86">
      <w:pPr>
        <w:rPr>
          <w:b/>
          <w:bCs/>
        </w:rPr>
      </w:pPr>
      <w:r>
        <w:rPr>
          <w:b/>
          <w:bCs/>
        </w:rPr>
        <w:br w:type="page"/>
      </w:r>
    </w:p>
    <w:p w14:paraId="709F2309" w14:textId="77777777" w:rsidR="00ED4D86" w:rsidRDefault="00ED4D86" w:rsidP="00ED4D86">
      <w:pPr>
        <w:spacing w:line="360" w:lineRule="auto"/>
        <w:rPr>
          <w:b/>
          <w:bCs/>
        </w:rPr>
      </w:pPr>
      <w:r>
        <w:rPr>
          <w:b/>
          <w:bCs/>
        </w:rPr>
        <w:lastRenderedPageBreak/>
        <w:t>Things to consider:</w:t>
      </w:r>
    </w:p>
    <w:p w14:paraId="240FFEF1" w14:textId="77777777" w:rsidR="00ED4D86" w:rsidRDefault="00ED4D86" w:rsidP="00ED4D86">
      <w:pPr>
        <w:pStyle w:val="ListParagraph"/>
        <w:numPr>
          <w:ilvl w:val="0"/>
          <w:numId w:val="36"/>
        </w:numPr>
        <w:spacing w:line="360" w:lineRule="auto"/>
      </w:pPr>
      <w:r>
        <w:t>Use a function to handle finding the biggest integer in the list.</w:t>
      </w:r>
    </w:p>
    <w:p w14:paraId="14B421F8" w14:textId="77777777" w:rsidR="00ED4D86" w:rsidRDefault="00ED4D86" w:rsidP="00ED4D86">
      <w:pPr>
        <w:pStyle w:val="ListParagraph"/>
        <w:numPr>
          <w:ilvl w:val="0"/>
          <w:numId w:val="36"/>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Pr>
          <w:b/>
          <w:bCs/>
        </w:rPr>
        <w:t>sort</w:t>
      </w:r>
      <w:proofErr w:type="gramEnd"/>
      <w:r>
        <w:rPr>
          <w:b/>
          <w:bCs/>
        </w:rPr>
        <w:t xml:space="preserve"> </w:t>
      </w:r>
      <w:r>
        <w:t>method in the algorithm library.</w:t>
      </w:r>
    </w:p>
    <w:p w14:paraId="5D87E655" w14:textId="77777777" w:rsidR="00ED4D86" w:rsidRDefault="00ED4D86" w:rsidP="00ED4D86">
      <w:pPr>
        <w:spacing w:line="360" w:lineRule="auto"/>
        <w:rPr>
          <w:b/>
          <w:bCs/>
        </w:rPr>
      </w:pPr>
      <w:r>
        <w:rPr>
          <w:b/>
          <w:bCs/>
        </w:rPr>
        <w:t>Program 22 Source Code:</w:t>
      </w:r>
    </w:p>
    <w:bookmarkStart w:id="23" w:name="_MON_1729185300"/>
    <w:bookmarkEnd w:id="23"/>
    <w:p w14:paraId="419C3068" w14:textId="6D894379" w:rsidR="00ED4D86" w:rsidRDefault="00D22BCA" w:rsidP="00ED4D86">
      <w:pPr>
        <w:spacing w:line="360" w:lineRule="auto"/>
        <w:rPr>
          <w:b/>
          <w:bCs/>
        </w:rPr>
      </w:pPr>
      <w:r>
        <w:rPr>
          <w:b/>
          <w:bCs/>
        </w:rPr>
        <w:object w:dxaOrig="9026" w:dyaOrig="11438" w14:anchorId="2D2C1D3D">
          <v:shape id="_x0000_i1080" type="#_x0000_t75" style="width:451.3pt;height:571.9pt" o:ole="">
            <v:imagedata r:id="rId154" o:title=""/>
          </v:shape>
          <o:OLEObject Type="Embed" ProgID="Word.OpenDocumentText.12" ShapeID="_x0000_i1080" DrawAspect="Content" ObjectID="_1729185344" r:id="rId155"/>
        </w:object>
      </w:r>
    </w:p>
    <w:p w14:paraId="1FF9E458" w14:textId="77777777" w:rsidR="00ED4D86" w:rsidRDefault="00ED4D86" w:rsidP="00ED4D86">
      <w:pPr>
        <w:spacing w:line="360" w:lineRule="auto"/>
        <w:rPr>
          <w:b/>
          <w:bCs/>
        </w:rPr>
      </w:pPr>
      <w:r>
        <w:rPr>
          <w:b/>
          <w:bCs/>
        </w:rPr>
        <w:t>Program 22 Screenshot:</w:t>
      </w:r>
    </w:p>
    <w:p w14:paraId="50B9C049" w14:textId="646F3C78" w:rsidR="00ED4D86" w:rsidRDefault="00D22BCA" w:rsidP="00ED4D86">
      <w:pPr>
        <w:spacing w:line="360" w:lineRule="auto"/>
        <w:rPr>
          <w:b/>
          <w:bCs/>
        </w:rPr>
      </w:pPr>
      <w:r>
        <w:rPr>
          <w:b/>
          <w:bCs/>
          <w:noProof/>
        </w:rPr>
        <w:lastRenderedPageBreak/>
        <w:drawing>
          <wp:inline distT="0" distB="0" distL="0" distR="0" wp14:anchorId="1A6FC207" wp14:editId="6CF96671">
            <wp:extent cx="5731510" cy="2991485"/>
            <wp:effectExtent l="0" t="0" r="2540" b="0"/>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011292D4" w14:textId="77777777" w:rsidR="00ED4D86" w:rsidRDefault="00ED4D86" w:rsidP="00ED4D86">
      <w:pPr>
        <w:spacing w:line="360" w:lineRule="auto"/>
        <w:rPr>
          <w:b/>
          <w:bCs/>
        </w:rPr>
      </w:pPr>
      <w:r>
        <w:rPr>
          <w:b/>
          <w:bCs/>
        </w:rPr>
        <w:t>Program 23: Inventory</w:t>
      </w:r>
    </w:p>
    <w:p w14:paraId="40978E7B" w14:textId="77777777" w:rsidR="00ED4D86" w:rsidRDefault="00ED4D86" w:rsidP="00ED4D86">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141D8C2" w14:textId="77777777" w:rsidR="00ED4D86" w:rsidRDefault="00ED4D86" w:rsidP="00ED4D86">
      <w:pPr>
        <w:spacing w:line="360" w:lineRule="auto"/>
      </w:pPr>
      <w:r>
        <w:t>The program should have two outcomes:</w:t>
      </w:r>
    </w:p>
    <w:p w14:paraId="262541C7" w14:textId="77777777" w:rsidR="00ED4D86" w:rsidRDefault="00ED4D86" w:rsidP="00ED4D86">
      <w:pPr>
        <w:pStyle w:val="ListParagraph"/>
        <w:numPr>
          <w:ilvl w:val="0"/>
          <w:numId w:val="37"/>
        </w:numPr>
        <w:spacing w:line="360" w:lineRule="auto"/>
      </w:pPr>
      <w:r>
        <w:t>The player chooses to keep the staff.</w:t>
      </w:r>
    </w:p>
    <w:p w14:paraId="7E5924B7" w14:textId="77777777" w:rsidR="00ED4D86" w:rsidRDefault="00ED4D86" w:rsidP="00ED4D86">
      <w:pPr>
        <w:pStyle w:val="ListParagraph"/>
        <w:numPr>
          <w:ilvl w:val="1"/>
          <w:numId w:val="37"/>
        </w:numPr>
        <w:spacing w:line="360" w:lineRule="auto"/>
      </w:pPr>
      <w:r>
        <w:t>Update the contents of their inventory accessing the correct element. (Look at indexing)</w:t>
      </w:r>
    </w:p>
    <w:p w14:paraId="3CE26DE0" w14:textId="77777777" w:rsidR="00ED4D86" w:rsidRDefault="00ED4D86" w:rsidP="00ED4D86">
      <w:pPr>
        <w:pStyle w:val="ListParagraph"/>
        <w:numPr>
          <w:ilvl w:val="1"/>
          <w:numId w:val="37"/>
        </w:numPr>
        <w:spacing w:line="360" w:lineRule="auto"/>
      </w:pPr>
      <w:r>
        <w:t xml:space="preserve"> Output the contents of their inventory to screen. (Loops are best here)</w:t>
      </w:r>
    </w:p>
    <w:p w14:paraId="559E0BB5" w14:textId="77777777" w:rsidR="00ED4D86" w:rsidRDefault="00ED4D86" w:rsidP="00ED4D86">
      <w:pPr>
        <w:pStyle w:val="ListParagraph"/>
        <w:numPr>
          <w:ilvl w:val="0"/>
          <w:numId w:val="37"/>
        </w:numPr>
        <w:spacing w:line="360" w:lineRule="auto"/>
      </w:pPr>
      <w:r>
        <w:t>The player chooses to leave the staff behind.</w:t>
      </w:r>
    </w:p>
    <w:p w14:paraId="2B33F6B9" w14:textId="77777777" w:rsidR="00ED4D86" w:rsidRDefault="00ED4D86" w:rsidP="00ED4D86">
      <w:pPr>
        <w:pStyle w:val="ListParagraph"/>
        <w:numPr>
          <w:ilvl w:val="1"/>
          <w:numId w:val="37"/>
        </w:numPr>
        <w:spacing w:line="360" w:lineRule="auto"/>
      </w:pPr>
      <w:r>
        <w:t>Inform the player they have left the item behind</w:t>
      </w:r>
    </w:p>
    <w:p w14:paraId="038CD421" w14:textId="77777777" w:rsidR="00ED4D86" w:rsidRDefault="00ED4D86" w:rsidP="00ED4D86">
      <w:pPr>
        <w:pStyle w:val="ListParagraph"/>
        <w:numPr>
          <w:ilvl w:val="1"/>
          <w:numId w:val="37"/>
        </w:numPr>
        <w:spacing w:line="360" w:lineRule="auto"/>
      </w:pPr>
      <w:r>
        <w:t>Output the contents of their inventory</w:t>
      </w:r>
    </w:p>
    <w:p w14:paraId="4CB29CF3" w14:textId="77777777" w:rsidR="00ED4D86" w:rsidRDefault="00ED4D86" w:rsidP="00ED4D86">
      <w:pPr>
        <w:spacing w:line="360" w:lineRule="auto"/>
        <w:rPr>
          <w:b/>
          <w:bCs/>
        </w:rPr>
      </w:pPr>
      <w:r>
        <w:rPr>
          <w:b/>
          <w:bCs/>
        </w:rPr>
        <w:t>Variables and Array initialisation</w:t>
      </w:r>
    </w:p>
    <w:p w14:paraId="7B3C017F" w14:textId="77777777" w:rsidR="00ED4D86" w:rsidRDefault="00ED4D86" w:rsidP="00ED4D86">
      <w:pPr>
        <w:spacing w:line="360" w:lineRule="auto"/>
      </w:pPr>
      <w:r>
        <w:rPr>
          <w:rFonts w:ascii="Calibri" w:eastAsia="Calibri" w:hAnsi="Calibri" w:cs="Calibri"/>
        </w:rPr>
        <w:t>This is one way this could be done, there are numerous ways, choose the method that suits you best, but this an alternative method for initialising as an example.</w:t>
      </w:r>
    </w:p>
    <w:p w14:paraId="48126291" w14:textId="77777777" w:rsidR="00ED4D86" w:rsidRDefault="00ED4D86" w:rsidP="00ED4D86">
      <w:pPr>
        <w:spacing w:line="360" w:lineRule="auto"/>
        <w:rPr>
          <w:b/>
          <w:bCs/>
        </w:rPr>
      </w:pPr>
    </w:p>
    <w:p w14:paraId="045C3137" w14:textId="2F519E98" w:rsidR="00ED4D86" w:rsidRDefault="00ED4D86" w:rsidP="00ED4D86">
      <w:pPr>
        <w:spacing w:line="360" w:lineRule="auto"/>
        <w:jc w:val="center"/>
      </w:pPr>
      <w:r>
        <w:rPr>
          <w:noProof/>
        </w:rPr>
        <w:lastRenderedPageBreak/>
        <w:drawing>
          <wp:inline distT="0" distB="0" distL="0" distR="0" wp14:anchorId="757341F2" wp14:editId="0F2591A8">
            <wp:extent cx="4219575" cy="1676400"/>
            <wp:effectExtent l="0" t="0" r="952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19575" cy="1676400"/>
                    </a:xfrm>
                    <a:prstGeom prst="rect">
                      <a:avLst/>
                    </a:prstGeom>
                    <a:noFill/>
                    <a:ln>
                      <a:noFill/>
                    </a:ln>
                  </pic:spPr>
                </pic:pic>
              </a:graphicData>
            </a:graphic>
          </wp:inline>
        </w:drawing>
      </w:r>
    </w:p>
    <w:p w14:paraId="5FD8CAF8" w14:textId="77777777" w:rsidR="00ED4D86" w:rsidRDefault="00ED4D86" w:rsidP="00ED4D86">
      <w:pPr>
        <w:spacing w:line="360" w:lineRule="auto"/>
      </w:pPr>
    </w:p>
    <w:p w14:paraId="1AEF6A95" w14:textId="77777777" w:rsidR="00ED4D86" w:rsidRDefault="00ED4D86" w:rsidP="00ED4D86">
      <w:pPr>
        <w:spacing w:line="360" w:lineRule="auto"/>
        <w:rPr>
          <w:b/>
          <w:bCs/>
        </w:rPr>
      </w:pPr>
      <w:r>
        <w:rPr>
          <w:b/>
          <w:bCs/>
        </w:rPr>
        <w:t>Program 23 Source Code:</w:t>
      </w:r>
    </w:p>
    <w:p w14:paraId="6DD88B7A" w14:textId="77777777" w:rsidR="00ED4D86" w:rsidRDefault="00ED4D86" w:rsidP="00ED4D86">
      <w:pPr>
        <w:spacing w:line="360" w:lineRule="auto"/>
        <w:rPr>
          <w:b/>
          <w:bCs/>
        </w:rPr>
      </w:pPr>
    </w:p>
    <w:p w14:paraId="276BADC0" w14:textId="77777777" w:rsidR="00ED4D86" w:rsidRDefault="00ED4D86" w:rsidP="00ED4D86">
      <w:pPr>
        <w:spacing w:line="360" w:lineRule="auto"/>
        <w:rPr>
          <w:b/>
          <w:bCs/>
        </w:rPr>
      </w:pPr>
      <w:r>
        <w:rPr>
          <w:b/>
          <w:bCs/>
        </w:rPr>
        <w:t>Program 23 Screenshots (must show both outputs):</w:t>
      </w:r>
    </w:p>
    <w:p w14:paraId="68F55DEA" w14:textId="77777777" w:rsidR="00ED4D86" w:rsidRDefault="00ED4D86" w:rsidP="00ED4D86">
      <w:pPr>
        <w:spacing w:line="360" w:lineRule="auto"/>
        <w:rPr>
          <w:b/>
          <w:bCs/>
        </w:rPr>
      </w:pPr>
    </w:p>
    <w:p w14:paraId="2820B892" w14:textId="77777777" w:rsidR="00ED4D86" w:rsidRDefault="00ED4D86" w:rsidP="00ED4D86">
      <w:pPr>
        <w:spacing w:line="360" w:lineRule="auto"/>
        <w:rPr>
          <w:b/>
          <w:bCs/>
        </w:rPr>
      </w:pPr>
      <w:r>
        <w:rPr>
          <w:b/>
          <w:bCs/>
        </w:rPr>
        <w:t>Program 24: Matching Pairs (challenging task)</w:t>
      </w:r>
    </w:p>
    <w:p w14:paraId="0A55755C" w14:textId="77777777" w:rsidR="00ED4D86" w:rsidRDefault="00ED4D86" w:rsidP="00ED4D86">
      <w:pPr>
        <w:spacing w:line="360" w:lineRule="auto"/>
      </w:pPr>
      <w:r>
        <w:t>The player selects 2 cards (one at a time) if they match the player gets a point and the card remain face up. The game continues until all cards have been turned.</w:t>
      </w:r>
    </w:p>
    <w:p w14:paraId="0B84065E" w14:textId="77777777" w:rsidR="00ED4D86" w:rsidRDefault="00ED4D86" w:rsidP="00ED4D86">
      <w:pPr>
        <w:spacing w:line="360" w:lineRule="auto"/>
      </w:pPr>
      <w:r>
        <w:t>Tips</w:t>
      </w:r>
    </w:p>
    <w:p w14:paraId="62F5039C" w14:textId="77777777" w:rsidR="00ED4D86" w:rsidRDefault="00ED4D86" w:rsidP="00ED4D86">
      <w:pPr>
        <w:spacing w:line="360" w:lineRule="auto"/>
      </w:pPr>
      <w:r>
        <w:t>1.</w:t>
      </w:r>
      <w:r>
        <w:tab/>
        <w:t>Look at the below pseudo code to help guide you as to how to construct this program</w:t>
      </w:r>
    </w:p>
    <w:p w14:paraId="6C98721A" w14:textId="77777777" w:rsidR="00ED4D86" w:rsidRDefault="00ED4D86" w:rsidP="00ED4D86">
      <w:pPr>
        <w:spacing w:line="360" w:lineRule="auto"/>
      </w:pPr>
      <w:r>
        <w:t>2.</w:t>
      </w:r>
      <w:r>
        <w:tab/>
        <w:t>Use the system(“</w:t>
      </w:r>
      <w:proofErr w:type="spellStart"/>
      <w:r>
        <w:t>cls</w:t>
      </w:r>
      <w:proofErr w:type="spellEnd"/>
      <w:r>
        <w:t>”) function.</w:t>
      </w:r>
    </w:p>
    <w:p w14:paraId="2F5E4802" w14:textId="77777777" w:rsidR="00ED4D86" w:rsidRDefault="00ED4D86" w:rsidP="00ED4D86">
      <w:pPr>
        <w:spacing w:line="360" w:lineRule="auto"/>
      </w:pPr>
      <w:r>
        <w:t>3.</w:t>
      </w:r>
      <w:r>
        <w:tab/>
        <w:t>Use the square brackets as the cards and have a number for selection.</w:t>
      </w:r>
    </w:p>
    <w:p w14:paraId="4EFD323E" w14:textId="77777777" w:rsidR="00ED4D86" w:rsidRDefault="00ED4D86" w:rsidP="00ED4D86">
      <w:pPr>
        <w:spacing w:line="360" w:lineRule="auto"/>
      </w:pPr>
      <w:r>
        <w:t>4.</w:t>
      </w:r>
      <w:r>
        <w:tab/>
        <w:t>Use letters as your card faces.</w:t>
      </w:r>
    </w:p>
    <w:p w14:paraId="627D533B" w14:textId="77777777" w:rsidR="00ED4D86" w:rsidRDefault="00ED4D86" w:rsidP="00ED4D86">
      <w:pPr>
        <w:spacing w:line="360" w:lineRule="auto"/>
      </w:pPr>
    </w:p>
    <w:p w14:paraId="7CEEEF0C" w14:textId="77777777" w:rsidR="00ED4D86" w:rsidRDefault="00ED4D86" w:rsidP="00ED4D86">
      <w:pPr>
        <w:spacing w:line="360" w:lineRule="auto"/>
      </w:pPr>
      <w:r>
        <w:rPr>
          <w:b/>
          <w:bCs/>
        </w:rPr>
        <w:t>Example board:</w:t>
      </w:r>
      <w:r>
        <w:tab/>
        <w:t xml:space="preserve"> [1] [2] [3] [4] [5]</w:t>
      </w:r>
    </w:p>
    <w:p w14:paraId="75559FC9" w14:textId="77777777" w:rsidR="00ED4D86" w:rsidRDefault="00ED4D86" w:rsidP="00ED4D86">
      <w:pPr>
        <w:spacing w:line="360" w:lineRule="auto"/>
      </w:pPr>
      <w:r>
        <w:t xml:space="preserve">     </w:t>
      </w:r>
      <w:r>
        <w:tab/>
      </w:r>
      <w:r>
        <w:tab/>
        <w:t xml:space="preserve"> [6] [7] [8] [9] [10]</w:t>
      </w:r>
    </w:p>
    <w:p w14:paraId="70DFC8BE" w14:textId="77777777" w:rsidR="00ED4D86" w:rsidRDefault="00ED4D86" w:rsidP="00ED4D86">
      <w:pPr>
        <w:spacing w:line="360" w:lineRule="auto"/>
      </w:pPr>
      <w:r>
        <w:rPr>
          <w:b/>
          <w:bCs/>
        </w:rPr>
        <w:t>Example card faces:</w:t>
      </w:r>
      <w:r>
        <w:t xml:space="preserve"> [A][B][C][D][E]</w:t>
      </w:r>
    </w:p>
    <w:p w14:paraId="5425226C" w14:textId="55996A75" w:rsidR="00ED4D86" w:rsidRDefault="00ED4D86" w:rsidP="00ED4D86">
      <w:pPr>
        <w:spacing w:line="360" w:lineRule="auto"/>
        <w:rPr>
          <w:b/>
          <w:bCs/>
        </w:rPr>
      </w:pPr>
      <w:r>
        <w:rPr>
          <w:noProof/>
        </w:rPr>
        <w:lastRenderedPageBreak/>
        <mc:AlternateContent>
          <mc:Choice Requires="wps">
            <w:drawing>
              <wp:anchor distT="228600" distB="228600" distL="228600" distR="228600" simplePos="0" relativeHeight="251672576" behindDoc="1" locked="0" layoutInCell="1" allowOverlap="1" wp14:anchorId="424C9DA3" wp14:editId="0D1ABB8B">
                <wp:simplePos x="0" y="0"/>
                <wp:positionH relativeFrom="margin">
                  <wp:posOffset>96520</wp:posOffset>
                </wp:positionH>
                <wp:positionV relativeFrom="margin">
                  <wp:posOffset>6042025</wp:posOffset>
                </wp:positionV>
                <wp:extent cx="5739130" cy="2557145"/>
                <wp:effectExtent l="0" t="0" r="0" b="6985"/>
                <wp:wrapSquare wrapText="bothSides"/>
                <wp:docPr id="250" name="Text Box 250"/>
                <wp:cNvGraphicFramePr/>
                <a:graphic xmlns:a="http://schemas.openxmlformats.org/drawingml/2006/main">
                  <a:graphicData uri="http://schemas.microsoft.com/office/word/2010/wordprocessingShape">
                    <wps:wsp>
                      <wps:cNvSpPr txBox="1"/>
                      <wps:spPr>
                        <a:xfrm>
                          <a:off x="0" y="0"/>
                          <a:ext cx="5739130" cy="25634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4C9DA3" id="Text Box 250" o:spid="_x0000_s1034" type="#_x0000_t202" style="position:absolute;margin-left:7.6pt;margin-top:475.75pt;width:451.9pt;height:201.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" fillcolor="#e9e8e8 [2899]" stroked="f" strokeweight=".5pt">
                <v:fill color2="#e1e0e0 [3139]" rotate="t" focusposition=".5,.5" focussize="-.5,-.5" focus="100%" type="gradientRadial"/>
                <v:textbox style="mso-fit-shape-to-text:t" inset="14.4pt,14.4pt,14.4pt,14.4pt">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2FA67DC0" w14:textId="0344A6DF" w:rsidR="00ED4D86" w:rsidRDefault="00ED4D86" w:rsidP="00ED4D86">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048560D" wp14:editId="6147318C">
                <wp:simplePos x="0" y="0"/>
                <wp:positionH relativeFrom="margin">
                  <wp:align>left</wp:align>
                </wp:positionH>
                <wp:positionV relativeFrom="margin">
                  <wp:align>bottom</wp:align>
                </wp:positionV>
                <wp:extent cx="5583555" cy="3307080"/>
                <wp:effectExtent l="0" t="0" r="0" b="7620"/>
                <wp:wrapSquare wrapText="bothSides"/>
                <wp:docPr id="249" name="Text Box 249"/>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8560D" id="Text Box 249"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A9P4CAAC7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4219F069" wp14:editId="121601CC">
                <wp:simplePos x="0" y="0"/>
                <wp:positionH relativeFrom="margin">
                  <wp:align>left</wp:align>
                </wp:positionH>
                <wp:positionV relativeFrom="margin">
                  <wp:align>top</wp:align>
                </wp:positionV>
                <wp:extent cx="5583555" cy="5291455"/>
                <wp:effectExtent l="0" t="0" r="0" b="4445"/>
                <wp:wrapSquare wrapText="bothSides"/>
                <wp:docPr id="248" name="Text Box 24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9F069" id="Text Box 24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" fillcolor="#e9e8e8 [2899]" stroked="f" strokeweight=".5pt">
                <v:fill color2="#e1e0e0 [3139]" rotate="t" focusposition=".5,.5" focussize="-.5,-.5" focus="100%" type="gradientRadial"/>
                <v:textbox inset="14.4pt,14.4pt,14.4pt,14.4pt">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132F389" w14:textId="0D809498" w:rsidR="00ED4D86" w:rsidRDefault="00ED4D86" w:rsidP="00ED4D86">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7828D51E" wp14:editId="66134D12">
                <wp:simplePos x="0" y="0"/>
                <wp:positionH relativeFrom="margin">
                  <wp:posOffset>0</wp:posOffset>
                </wp:positionH>
                <wp:positionV relativeFrom="margin">
                  <wp:posOffset>588010</wp:posOffset>
                </wp:positionV>
                <wp:extent cx="5534660" cy="3307080"/>
                <wp:effectExtent l="0" t="0" r="8890" b="7620"/>
                <wp:wrapSquare wrapText="bothSides"/>
                <wp:docPr id="247" name="Text Box 247"/>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8D51E" id="Text Box 247"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Ds/BuH+AgAAu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p>
    <w:p w14:paraId="3AB59EDE" w14:textId="77777777" w:rsidR="00ED4D86" w:rsidRDefault="00ED4D86" w:rsidP="00ED4D86">
      <w:pPr>
        <w:tabs>
          <w:tab w:val="left" w:pos="1210"/>
        </w:tabs>
        <w:rPr>
          <w:b/>
          <w:bCs/>
        </w:rPr>
      </w:pPr>
      <w:r>
        <w:rPr>
          <w:b/>
          <w:bCs/>
        </w:rPr>
        <w:t>Program 24 Source Code:</w:t>
      </w:r>
    </w:p>
    <w:p w14:paraId="649C8B27" w14:textId="77777777" w:rsidR="00ED4D86" w:rsidRDefault="00ED4D86" w:rsidP="00ED4D86">
      <w:pPr>
        <w:tabs>
          <w:tab w:val="left" w:pos="1210"/>
        </w:tabs>
        <w:rPr>
          <w:b/>
          <w:bCs/>
        </w:rPr>
      </w:pPr>
    </w:p>
    <w:p w14:paraId="64935592" w14:textId="77777777" w:rsidR="00ED4D86" w:rsidRDefault="00ED4D86" w:rsidP="00ED4D86">
      <w:pPr>
        <w:tabs>
          <w:tab w:val="left" w:pos="1210"/>
        </w:tabs>
        <w:rPr>
          <w:b/>
          <w:bCs/>
        </w:rPr>
      </w:pPr>
      <w:r>
        <w:rPr>
          <w:b/>
          <w:bCs/>
        </w:rPr>
        <w:t>Program 24 Screenshots:</w:t>
      </w:r>
    </w:p>
    <w:p w14:paraId="0346AC4B" w14:textId="77777777" w:rsidR="00ED4D86" w:rsidRDefault="00ED4D86" w:rsidP="00ED4D86">
      <w:pPr>
        <w:tabs>
          <w:tab w:val="left" w:pos="1210"/>
        </w:tabs>
        <w:rPr>
          <w:b/>
          <w:bCs/>
        </w:rPr>
      </w:pPr>
    </w:p>
    <w:p w14:paraId="494C5C16" w14:textId="77777777" w:rsidR="00ED4D86" w:rsidRDefault="00ED4D86" w:rsidP="00ED4D86"/>
    <w:p w14:paraId="1175A398" w14:textId="77777777" w:rsidR="00ED4D86" w:rsidRDefault="00ED4D86" w:rsidP="00ED4D86"/>
    <w:p w14:paraId="6911C267" w14:textId="77777777" w:rsidR="00ED4D86" w:rsidRDefault="00ED4D86" w:rsidP="00ED4D86"/>
    <w:p w14:paraId="695BCE7E" w14:textId="77777777" w:rsidR="00ED4D86" w:rsidRDefault="00ED4D86" w:rsidP="00ED4D86"/>
    <w:p w14:paraId="020DB941" w14:textId="77777777" w:rsidR="00ED4D86" w:rsidRDefault="00ED4D86" w:rsidP="00ED4D86"/>
    <w:p w14:paraId="6388A14B" w14:textId="77777777" w:rsidR="00ED4D86" w:rsidRDefault="00ED4D86" w:rsidP="00ED4D86"/>
    <w:p w14:paraId="0BA09A4F" w14:textId="77777777" w:rsidR="00ED4D86" w:rsidRDefault="00ED4D86" w:rsidP="00ED4D86"/>
    <w:p w14:paraId="2B4C8DEF" w14:textId="77777777" w:rsidR="00ED4D86" w:rsidRDefault="00ED4D86" w:rsidP="00ED4D86"/>
    <w:p w14:paraId="32EDDD5F" w14:textId="77777777" w:rsidR="00ED4D86" w:rsidRDefault="00ED4D86" w:rsidP="00ED4D86"/>
    <w:p w14:paraId="6A524D4A" w14:textId="77777777" w:rsidR="00ED4D86" w:rsidRDefault="00ED4D86" w:rsidP="00ED4D86"/>
    <w:p w14:paraId="726C1088" w14:textId="77777777" w:rsidR="00ED4D86" w:rsidRDefault="00ED4D86" w:rsidP="00ED4D86"/>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158"/>
      <w:footerReference w:type="default" r:id="rId1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7525B" w14:textId="77777777" w:rsidR="00ED66BD" w:rsidRDefault="00ED66BD" w:rsidP="00A87F66">
      <w:pPr>
        <w:spacing w:after="0" w:line="240" w:lineRule="auto"/>
      </w:pPr>
      <w:r>
        <w:separator/>
      </w:r>
    </w:p>
  </w:endnote>
  <w:endnote w:type="continuationSeparator" w:id="0">
    <w:p w14:paraId="253A6266" w14:textId="77777777" w:rsidR="00ED66BD" w:rsidRDefault="00ED66BD"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18298" w14:textId="77777777" w:rsidR="00ED66BD" w:rsidRDefault="00ED66BD" w:rsidP="00A87F66">
      <w:pPr>
        <w:spacing w:after="0" w:line="240" w:lineRule="auto"/>
      </w:pPr>
      <w:r>
        <w:separator/>
      </w:r>
    </w:p>
  </w:footnote>
  <w:footnote w:type="continuationSeparator" w:id="0">
    <w:p w14:paraId="00F3CFC6" w14:textId="77777777" w:rsidR="00ED66BD" w:rsidRDefault="00ED66BD"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4"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4"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5"/>
  </w:num>
  <w:num w:numId="2" w16cid:durableId="993722960">
    <w:abstractNumId w:val="1"/>
  </w:num>
  <w:num w:numId="3" w16cid:durableId="260846452">
    <w:abstractNumId w:val="7"/>
  </w:num>
  <w:num w:numId="4" w16cid:durableId="1213613070">
    <w:abstractNumId w:val="20"/>
  </w:num>
  <w:num w:numId="5" w16cid:durableId="337076646">
    <w:abstractNumId w:val="11"/>
  </w:num>
  <w:num w:numId="6" w16cid:durableId="271715593">
    <w:abstractNumId w:val="25"/>
  </w:num>
  <w:num w:numId="7" w16cid:durableId="411390219">
    <w:abstractNumId w:val="3"/>
  </w:num>
  <w:num w:numId="8" w16cid:durableId="1351764386">
    <w:abstractNumId w:val="4"/>
  </w:num>
  <w:num w:numId="9" w16cid:durableId="1728800358">
    <w:abstractNumId w:val="6"/>
  </w:num>
  <w:num w:numId="10" w16cid:durableId="24410564">
    <w:abstractNumId w:val="10"/>
  </w:num>
  <w:num w:numId="11" w16cid:durableId="175535921">
    <w:abstractNumId w:val="18"/>
  </w:num>
  <w:num w:numId="12" w16cid:durableId="1968775600">
    <w:abstractNumId w:val="19"/>
  </w:num>
  <w:num w:numId="13" w16cid:durableId="1869029430">
    <w:abstractNumId w:val="27"/>
  </w:num>
  <w:num w:numId="14" w16cid:durableId="1499809364">
    <w:abstractNumId w:val="5"/>
  </w:num>
  <w:num w:numId="15" w16cid:durableId="1571303216">
    <w:abstractNumId w:val="24"/>
  </w:num>
  <w:num w:numId="16" w16cid:durableId="83112333">
    <w:abstractNumId w:val="9"/>
  </w:num>
  <w:num w:numId="17" w16cid:durableId="14372105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2"/>
  </w:num>
  <w:num w:numId="27" w16cid:durableId="948973673">
    <w:abstractNumId w:val="26"/>
  </w:num>
  <w:num w:numId="28" w16cid:durableId="1570965748">
    <w:abstractNumId w:val="12"/>
  </w:num>
  <w:num w:numId="29" w16cid:durableId="212549241">
    <w:abstractNumId w:val="13"/>
  </w:num>
  <w:num w:numId="30" w16cid:durableId="917446492">
    <w:abstractNumId w:val="21"/>
  </w:num>
  <w:num w:numId="31" w16cid:durableId="668681327">
    <w:abstractNumId w:val="0"/>
  </w:num>
  <w:num w:numId="32" w16cid:durableId="15968593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16"/>
  </w:num>
  <w:num w:numId="34" w16cid:durableId="1955938826">
    <w:abstractNumId w:val="17"/>
  </w:num>
  <w:num w:numId="35" w16cid:durableId="417287031">
    <w:abstractNumId w:val="14"/>
    <w:lvlOverride w:ilvl="0"/>
    <w:lvlOverride w:ilvl="1"/>
    <w:lvlOverride w:ilvl="2"/>
    <w:lvlOverride w:ilvl="3"/>
    <w:lvlOverride w:ilvl="4"/>
    <w:lvlOverride w:ilvl="5"/>
    <w:lvlOverride w:ilvl="6"/>
    <w:lvlOverride w:ilvl="7"/>
    <w:lvlOverride w:ilvl="8"/>
  </w:num>
  <w:num w:numId="36" w16cid:durableId="1691839042">
    <w:abstractNumId w:val="23"/>
    <w:lvlOverride w:ilvl="0"/>
    <w:lvlOverride w:ilvl="1"/>
    <w:lvlOverride w:ilvl="2"/>
    <w:lvlOverride w:ilvl="3"/>
    <w:lvlOverride w:ilvl="4"/>
    <w:lvlOverride w:ilvl="5"/>
    <w:lvlOverride w:ilvl="6"/>
    <w:lvlOverride w:ilvl="7"/>
    <w:lvlOverride w:ilvl="8"/>
  </w:num>
  <w:num w:numId="37" w16cid:durableId="117191616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12FD7"/>
    <w:rsid w:val="000200A8"/>
    <w:rsid w:val="0002158B"/>
    <w:rsid w:val="00023BA4"/>
    <w:rsid w:val="0005108C"/>
    <w:rsid w:val="00055F91"/>
    <w:rsid w:val="000649FA"/>
    <w:rsid w:val="00065CE1"/>
    <w:rsid w:val="000768E9"/>
    <w:rsid w:val="00083352"/>
    <w:rsid w:val="000878F4"/>
    <w:rsid w:val="00087EC7"/>
    <w:rsid w:val="000948CD"/>
    <w:rsid w:val="000F34FA"/>
    <w:rsid w:val="00101C07"/>
    <w:rsid w:val="00104DBC"/>
    <w:rsid w:val="00133A1A"/>
    <w:rsid w:val="001554C5"/>
    <w:rsid w:val="001555BC"/>
    <w:rsid w:val="00155A9C"/>
    <w:rsid w:val="00165504"/>
    <w:rsid w:val="001732ED"/>
    <w:rsid w:val="001A0FFB"/>
    <w:rsid w:val="001B4651"/>
    <w:rsid w:val="001D18C7"/>
    <w:rsid w:val="001D2B33"/>
    <w:rsid w:val="001D5EA7"/>
    <w:rsid w:val="001D7689"/>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A66DC"/>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4B31"/>
    <w:rsid w:val="003F2EC3"/>
    <w:rsid w:val="003F3CB1"/>
    <w:rsid w:val="00410892"/>
    <w:rsid w:val="00413E98"/>
    <w:rsid w:val="00414EF2"/>
    <w:rsid w:val="004172E1"/>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B085A"/>
    <w:rsid w:val="005B1DC7"/>
    <w:rsid w:val="005C065B"/>
    <w:rsid w:val="005F5F68"/>
    <w:rsid w:val="005F6E70"/>
    <w:rsid w:val="005F740D"/>
    <w:rsid w:val="006121F6"/>
    <w:rsid w:val="006246BA"/>
    <w:rsid w:val="0063586D"/>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2BCA"/>
    <w:rsid w:val="00D23B90"/>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8434D"/>
    <w:rsid w:val="00E8737E"/>
    <w:rsid w:val="00EA0068"/>
    <w:rsid w:val="00EA3474"/>
    <w:rsid w:val="00EC3E30"/>
    <w:rsid w:val="00ED4D86"/>
    <w:rsid w:val="00ED66BD"/>
    <w:rsid w:val="00EF10B4"/>
    <w:rsid w:val="00F00EA2"/>
    <w:rsid w:val="00F04DF0"/>
    <w:rsid w:val="00F1012F"/>
    <w:rsid w:val="00F15278"/>
    <w:rsid w:val="00F33B14"/>
    <w:rsid w:val="00F405C5"/>
    <w:rsid w:val="00F40EA3"/>
    <w:rsid w:val="00F415E9"/>
    <w:rsid w:val="00F430BC"/>
    <w:rsid w:val="00F51DD1"/>
    <w:rsid w:val="00F70A47"/>
    <w:rsid w:val="00F73612"/>
    <w:rsid w:val="00F93853"/>
    <w:rsid w:val="00FA47B7"/>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897">
      <w:bodyDiv w:val="1"/>
      <w:marLeft w:val="0"/>
      <w:marRight w:val="0"/>
      <w:marTop w:val="0"/>
      <w:marBottom w:val="0"/>
      <w:divBdr>
        <w:top w:val="none" w:sz="0" w:space="0" w:color="auto"/>
        <w:left w:val="none" w:sz="0" w:space="0" w:color="auto"/>
        <w:bottom w:val="none" w:sz="0" w:space="0" w:color="auto"/>
        <w:right w:val="none" w:sz="0" w:space="0" w:color="auto"/>
      </w:divBdr>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13.png"/><Relationship Id="rId159" Type="http://schemas.openxmlformats.org/officeDocument/2006/relationships/footer" Target="footer1.xml"/><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59.PNG"/><Relationship Id="rId128" Type="http://schemas.openxmlformats.org/officeDocument/2006/relationships/image" Target="media/image105.PNG"/><Relationship Id="rId149" Type="http://schemas.openxmlformats.org/officeDocument/2006/relationships/image" Target="media/image124.png"/><Relationship Id="rId5" Type="http://schemas.openxmlformats.org/officeDocument/2006/relationships/styles" Target="styles.xml"/><Relationship Id="rId95" Type="http://schemas.openxmlformats.org/officeDocument/2006/relationships/image" Target="media/image77.emf"/><Relationship Id="rId160" Type="http://schemas.openxmlformats.org/officeDocument/2006/relationships/fontTable" Target="fontTable.xml"/><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4.png"/><Relationship Id="rId85" Type="http://schemas.openxmlformats.org/officeDocument/2006/relationships/image" Target="media/image67.png"/><Relationship Id="rId150" Type="http://schemas.openxmlformats.org/officeDocument/2006/relationships/image" Target="media/image12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3.png"/><Relationship Id="rId108" Type="http://schemas.openxmlformats.org/officeDocument/2006/relationships/image" Target="media/image87.png"/><Relationship Id="rId124" Type="http://schemas.openxmlformats.org/officeDocument/2006/relationships/image" Target="media/image102.png"/><Relationship Id="rId129" Type="http://schemas.openxmlformats.org/officeDocument/2006/relationships/image" Target="media/image106.png"/><Relationship Id="rId54" Type="http://schemas.openxmlformats.org/officeDocument/2006/relationships/image" Target="media/image41.png"/><Relationship Id="rId70" Type="http://schemas.openxmlformats.org/officeDocument/2006/relationships/oleObject" Target="embeddings/oleObject5.bin"/><Relationship Id="rId75" Type="http://schemas.openxmlformats.org/officeDocument/2006/relationships/image" Target="media/image60.emf"/><Relationship Id="rId91" Type="http://schemas.openxmlformats.org/officeDocument/2006/relationships/image" Target="media/image73.png"/><Relationship Id="rId96" Type="http://schemas.openxmlformats.org/officeDocument/2006/relationships/oleObject" Target="embeddings/oleObject10.bin"/><Relationship Id="rId140" Type="http://schemas.openxmlformats.org/officeDocument/2006/relationships/image" Target="media/image115.png"/><Relationship Id="rId145" Type="http://schemas.openxmlformats.org/officeDocument/2006/relationships/image" Target="media/image120.png"/><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119" Type="http://schemas.openxmlformats.org/officeDocument/2006/relationships/image" Target="media/image98.png"/><Relationship Id="rId44" Type="http://schemas.openxmlformats.org/officeDocument/2006/relationships/image" Target="media/image33.emf"/><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4.emf"/><Relationship Id="rId86" Type="http://schemas.openxmlformats.org/officeDocument/2006/relationships/image" Target="media/image68.png"/><Relationship Id="rId130" Type="http://schemas.openxmlformats.org/officeDocument/2006/relationships/image" Target="media/image107.emf"/><Relationship Id="rId135" Type="http://schemas.openxmlformats.org/officeDocument/2006/relationships/image" Target="media/image110.PNG"/><Relationship Id="rId151" Type="http://schemas.openxmlformats.org/officeDocument/2006/relationships/image" Target="media/image126.emf"/><Relationship Id="rId156" Type="http://schemas.openxmlformats.org/officeDocument/2006/relationships/image" Target="media/image129.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88.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oleObject" Target="embeddings/oleObject7.bin"/><Relationship Id="rId97" Type="http://schemas.openxmlformats.org/officeDocument/2006/relationships/image" Target="media/image78.png"/><Relationship Id="rId104" Type="http://schemas.openxmlformats.org/officeDocument/2006/relationships/image" Target="media/image84.emf"/><Relationship Id="rId120" Type="http://schemas.openxmlformats.org/officeDocument/2006/relationships/image" Target="media/image99.png"/><Relationship Id="rId125" Type="http://schemas.openxmlformats.org/officeDocument/2006/relationships/image" Target="media/image103.png"/><Relationship Id="rId141" Type="http://schemas.openxmlformats.org/officeDocument/2006/relationships/image" Target="media/image116.png"/><Relationship Id="rId146" Type="http://schemas.openxmlformats.org/officeDocument/2006/relationships/image" Target="media/image121.png"/><Relationship Id="rId7" Type="http://schemas.openxmlformats.org/officeDocument/2006/relationships/webSettings" Target="webSettings.xml"/><Relationship Id="rId71" Type="http://schemas.openxmlformats.org/officeDocument/2006/relationships/image" Target="media/image57.PNG"/><Relationship Id="rId92" Type="http://schemas.openxmlformats.org/officeDocument/2006/relationships/image" Target="media/image74.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oleObject" Target="embeddings/oleObject15.bin"/><Relationship Id="rId136" Type="http://schemas.openxmlformats.org/officeDocument/2006/relationships/image" Target="media/image111.PNG"/><Relationship Id="rId157" Type="http://schemas.openxmlformats.org/officeDocument/2006/relationships/image" Target="media/image130.png"/><Relationship Id="rId61" Type="http://schemas.openxmlformats.org/officeDocument/2006/relationships/image" Target="media/image48.png"/><Relationship Id="rId82" Type="http://schemas.openxmlformats.org/officeDocument/2006/relationships/oleObject" Target="embeddings/oleObject9.bin"/><Relationship Id="rId152" Type="http://schemas.openxmlformats.org/officeDocument/2006/relationships/oleObject" Target="embeddings/oleObject17.bin"/><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0.PNG"/><Relationship Id="rId105" Type="http://schemas.openxmlformats.org/officeDocument/2006/relationships/oleObject" Target="embeddings/oleObject12.bin"/><Relationship Id="rId126" Type="http://schemas.openxmlformats.org/officeDocument/2006/relationships/image" Target="media/image104.emf"/><Relationship Id="rId147" Type="http://schemas.openxmlformats.org/officeDocument/2006/relationships/image" Target="media/image122.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image" Target="media/image58.emf"/><Relationship Id="rId93" Type="http://schemas.openxmlformats.org/officeDocument/2006/relationships/image" Target="media/image75.png"/><Relationship Id="rId98" Type="http://schemas.openxmlformats.org/officeDocument/2006/relationships/image" Target="media/image79.emf"/><Relationship Id="rId121" Type="http://schemas.openxmlformats.org/officeDocument/2006/relationships/image" Target="media/image100.emf"/><Relationship Id="rId142" Type="http://schemas.openxmlformats.org/officeDocument/2006/relationships/image" Target="media/image117.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2.png"/><Relationship Id="rId158" Type="http://schemas.openxmlformats.org/officeDocument/2006/relationships/header" Target="header1.xml"/><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7.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5.png"/><Relationship Id="rId127" Type="http://schemas.openxmlformats.org/officeDocument/2006/relationships/oleObject" Target="embeddings/oleObject14.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oleObject" Target="embeddings/oleObject6.bin"/><Relationship Id="rId78" Type="http://schemas.openxmlformats.org/officeDocument/2006/relationships/image" Target="media/image62.emf"/><Relationship Id="rId94" Type="http://schemas.openxmlformats.org/officeDocument/2006/relationships/image" Target="media/image76.png"/><Relationship Id="rId99" Type="http://schemas.openxmlformats.org/officeDocument/2006/relationships/oleObject" Target="embeddings/oleObject11.bin"/><Relationship Id="rId101" Type="http://schemas.openxmlformats.org/officeDocument/2006/relationships/image" Target="media/image81.png"/><Relationship Id="rId122" Type="http://schemas.openxmlformats.org/officeDocument/2006/relationships/oleObject" Target="embeddings/oleObject13.bin"/><Relationship Id="rId143" Type="http://schemas.openxmlformats.org/officeDocument/2006/relationships/image" Target="media/image118.png"/><Relationship Id="rId148" Type="http://schemas.openxmlformats.org/officeDocument/2006/relationships/image" Target="media/image123.png"/><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emf"/><Relationship Id="rId154" Type="http://schemas.openxmlformats.org/officeDocument/2006/relationships/image" Target="media/image128.emf"/><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oleObject" Target="embeddings/oleObject8.bin"/><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19.png"/><Relationship Id="rId90" Type="http://schemas.openxmlformats.org/officeDocument/2006/relationships/image" Target="media/image72.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emf"/><Relationship Id="rId113" Type="http://schemas.openxmlformats.org/officeDocument/2006/relationships/image" Target="media/image92.png"/><Relationship Id="rId134" Type="http://schemas.openxmlformats.org/officeDocument/2006/relationships/oleObject" Target="embeddings/oleObject16.bin"/><Relationship Id="rId80" Type="http://schemas.openxmlformats.org/officeDocument/2006/relationships/image" Target="media/image63.PNG"/><Relationship Id="rId155" Type="http://schemas.openxmlformats.org/officeDocument/2006/relationships/oleObject" Target="embeddings/oleObject18.bin"/></Relationships>
</file>

<file path=word/_rels/footer1.xml.rels><?xml version="1.0" encoding="UTF-8" standalone="yes"?>
<Relationships xmlns="http://schemas.openxmlformats.org/package/2006/relationships"><Relationship Id="rId1" Type="http://schemas.openxmlformats.org/officeDocument/2006/relationships/image" Target="media/image13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05FADE-9BBA-4DC6-BE3B-53D25850A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84</TotalTime>
  <Pages>97</Pages>
  <Words>8398</Words>
  <Characters>4787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runo Reeve</cp:lastModifiedBy>
  <cp:revision>269</cp:revision>
  <dcterms:created xsi:type="dcterms:W3CDTF">2020-07-13T17:29:00Z</dcterms:created>
  <dcterms:modified xsi:type="dcterms:W3CDTF">2022-11-05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